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DF37DC" w14:textId="3DA054CD" w:rsidR="00446EB3" w:rsidRDefault="00446EB3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//Problem 1</w:t>
      </w:r>
    </w:p>
    <w:p w14:paraId="07CFD283" w14:textId="77777777" w:rsidR="00751882" w:rsidRDefault="00751882" w:rsidP="00751882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#includ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lt;avr/io.h&gt;</w:t>
      </w:r>
    </w:p>
    <w:p w14:paraId="4ACB9493" w14:textId="77777777" w:rsidR="00751882" w:rsidRDefault="00751882" w:rsidP="00751882">
      <w:pPr>
        <w:autoSpaceDE w:val="0"/>
        <w:autoSpaceDN w:val="0"/>
        <w:adjustRightInd w:val="0"/>
        <w:rPr>
          <w:rFonts w:ascii="Consolas" w:hAnsi="Consolas" w:cs="Consolas"/>
          <w:color w:val="008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/#include &lt;asf.h&gt;</w:t>
      </w:r>
    </w:p>
    <w:p w14:paraId="4E0EF813" w14:textId="77777777" w:rsidR="0066028B" w:rsidRDefault="0066028B" w:rsidP="0066028B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F4FD382" w14:textId="77777777" w:rsidR="0066028B" w:rsidRDefault="0066028B" w:rsidP="0066028B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80000"/>
          <w:sz w:val="19"/>
          <w:szCs w:val="19"/>
          <w:highlight w:val="white"/>
        </w:rPr>
        <w:t>main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oi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</w:p>
    <w:p w14:paraId="2471FD91" w14:textId="77777777" w:rsidR="0066028B" w:rsidRDefault="0066028B" w:rsidP="0066028B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44196743" w14:textId="77777777" w:rsidR="0066028B" w:rsidRDefault="0066028B" w:rsidP="0066028B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* Insert system clock initialization code here (sysclk_init()). */</w:t>
      </w:r>
    </w:p>
    <w:p w14:paraId="1D9B490A" w14:textId="77777777" w:rsidR="0066028B" w:rsidRDefault="0066028B" w:rsidP="0066028B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DDRB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xFF;</w:t>
      </w:r>
    </w:p>
    <w:p w14:paraId="694DB3FC" w14:textId="77777777" w:rsidR="0066028B" w:rsidRDefault="0066028B" w:rsidP="0066028B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DDRD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x00;</w:t>
      </w:r>
    </w:p>
    <w:p w14:paraId="64FEC2F4" w14:textId="77777777" w:rsidR="0066028B" w:rsidRDefault="0066028B" w:rsidP="0066028B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PORTD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xFF;</w:t>
      </w:r>
    </w:p>
    <w:p w14:paraId="1C8A06E0" w14:textId="77777777" w:rsidR="0066028B" w:rsidRDefault="0066028B" w:rsidP="0066028B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</w:p>
    <w:p w14:paraId="763678FE" w14:textId="77777777" w:rsidR="0066028B" w:rsidRDefault="0066028B" w:rsidP="0066028B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</w:p>
    <w:p w14:paraId="22CC9C44" w14:textId="77777777" w:rsidR="0066028B" w:rsidRDefault="0066028B" w:rsidP="0066028B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whi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)</w:t>
      </w:r>
    </w:p>
    <w:p w14:paraId="1E939713" w14:textId="77777777" w:rsidR="0066028B" w:rsidRDefault="0066028B" w:rsidP="0066028B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1F177A7D" w14:textId="77777777" w:rsidR="0066028B" w:rsidRDefault="0066028B" w:rsidP="0066028B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Because the switch is being connected to ground, we need to check if the pressed switch is connected to ground or not</w:t>
      </w:r>
    </w:p>
    <w:p w14:paraId="62C2C4EE" w14:textId="77777777" w:rsidR="0066028B" w:rsidRDefault="0066028B" w:rsidP="0066028B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(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PIND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amp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&lt;&lt;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PIND0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)==0)</w:t>
      </w:r>
    </w:p>
    <w:p w14:paraId="6509CF27" w14:textId="77777777" w:rsidR="0066028B" w:rsidRDefault="0066028B" w:rsidP="0066028B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PORTB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xFF;</w:t>
      </w:r>
    </w:p>
    <w:p w14:paraId="445CEC33" w14:textId="77777777" w:rsidR="0066028B" w:rsidRDefault="0066028B" w:rsidP="0066028B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else</w:t>
      </w:r>
    </w:p>
    <w:p w14:paraId="3BDE42FC" w14:textId="77777777" w:rsidR="0066028B" w:rsidRDefault="0066028B" w:rsidP="0066028B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PORTB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x00;</w:t>
      </w:r>
    </w:p>
    <w:p w14:paraId="58BC8AF2" w14:textId="77777777" w:rsidR="0066028B" w:rsidRDefault="0066028B" w:rsidP="0066028B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1DDFD6C2" w14:textId="5B3D323D" w:rsidR="0066028B" w:rsidRDefault="0066028B" w:rsidP="0066028B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7CB8C57" w14:textId="2F3E86E0" w:rsidR="0066028B" w:rsidRDefault="0066028B" w:rsidP="0066028B">
      <w:pPr>
        <w:rPr>
          <w:rFonts w:ascii="Times New Roman" w:eastAsia="Times New Roman" w:hAnsi="Times New Roman" w:cs="Times New Roman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00000059" w14:textId="099A7A33" w:rsidR="007D4F03" w:rsidRDefault="00446EB3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//Problem 2</w:t>
      </w:r>
    </w:p>
    <w:p w14:paraId="323E8B80" w14:textId="77777777" w:rsidR="00751882" w:rsidRDefault="00751882" w:rsidP="00751882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#includ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lt;avr/io.h&gt;</w:t>
      </w:r>
    </w:p>
    <w:p w14:paraId="247A6DB7" w14:textId="77777777" w:rsidR="00751882" w:rsidRDefault="00751882" w:rsidP="00751882">
      <w:pPr>
        <w:autoSpaceDE w:val="0"/>
        <w:autoSpaceDN w:val="0"/>
        <w:adjustRightInd w:val="0"/>
        <w:rPr>
          <w:rFonts w:ascii="Consolas" w:hAnsi="Consolas" w:cs="Consolas"/>
          <w:color w:val="008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/#include &lt;asf.h&gt;</w:t>
      </w:r>
    </w:p>
    <w:p w14:paraId="0026B030" w14:textId="77777777" w:rsidR="00446EB3" w:rsidRDefault="00446EB3" w:rsidP="00446EB3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6741D1D7" w14:textId="77777777" w:rsidR="00446EB3" w:rsidRDefault="00446EB3" w:rsidP="00446EB3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80000"/>
          <w:sz w:val="19"/>
          <w:szCs w:val="19"/>
          <w:highlight w:val="white"/>
        </w:rPr>
        <w:t>main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oi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</w:p>
    <w:p w14:paraId="631C0BFB" w14:textId="77777777" w:rsidR="00446EB3" w:rsidRDefault="00446EB3" w:rsidP="00446EB3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46049378" w14:textId="77777777" w:rsidR="00446EB3" w:rsidRDefault="00446EB3" w:rsidP="00446EB3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DDRB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xFF;</w:t>
      </w:r>
    </w:p>
    <w:p w14:paraId="389A4307" w14:textId="77777777" w:rsidR="00446EB3" w:rsidRDefault="00446EB3" w:rsidP="00446EB3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DDRD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x00;</w:t>
      </w:r>
    </w:p>
    <w:p w14:paraId="110A349E" w14:textId="77777777" w:rsidR="00446EB3" w:rsidRDefault="00446EB3" w:rsidP="00446EB3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PORTD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xFF;</w:t>
      </w:r>
    </w:p>
    <w:p w14:paraId="4F915967" w14:textId="77777777" w:rsidR="00446EB3" w:rsidRDefault="00446EB3" w:rsidP="00446EB3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</w:p>
    <w:p w14:paraId="161FB39D" w14:textId="77777777" w:rsidR="00446EB3" w:rsidRDefault="00446EB3" w:rsidP="00446EB3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whi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)</w:t>
      </w:r>
    </w:p>
    <w:p w14:paraId="593A56CA" w14:textId="77777777" w:rsidR="00446EB3" w:rsidRDefault="00446EB3" w:rsidP="00446EB3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2E206B89" w14:textId="77777777" w:rsidR="00446EB3" w:rsidRDefault="00446EB3" w:rsidP="00446EB3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Because the switch is being connected to ground, we need to check if the pressed switch is connected to ground or not</w:t>
      </w:r>
    </w:p>
    <w:p w14:paraId="2CCA2CAE" w14:textId="42C69110" w:rsidR="00446EB3" w:rsidRDefault="00446EB3" w:rsidP="00446EB3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(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PIND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amp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&lt;&lt;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PIND3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)==0)</w:t>
      </w:r>
    </w:p>
    <w:p w14:paraId="6320D4BE" w14:textId="77777777" w:rsidR="00446EB3" w:rsidRDefault="00446EB3" w:rsidP="00446EB3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PORTB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xFF;</w:t>
      </w:r>
    </w:p>
    <w:p w14:paraId="7D8E6C70" w14:textId="77777777" w:rsidR="00446EB3" w:rsidRDefault="00446EB3" w:rsidP="00446EB3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else</w:t>
      </w:r>
    </w:p>
    <w:p w14:paraId="5BE308B6" w14:textId="77777777" w:rsidR="00446EB3" w:rsidRDefault="00446EB3" w:rsidP="00446EB3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PORTB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x00;</w:t>
      </w:r>
    </w:p>
    <w:p w14:paraId="2FD20A0E" w14:textId="77777777" w:rsidR="00446EB3" w:rsidRDefault="00446EB3" w:rsidP="00446EB3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lastRenderedPageBreak/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064E9D1F" w14:textId="27D8900E" w:rsidR="00446EB3" w:rsidRDefault="00446EB3" w:rsidP="00446EB3">
      <w:pPr>
        <w:rPr>
          <w:rFonts w:ascii="Times New Roman" w:eastAsia="Times New Roman" w:hAnsi="Times New Roman" w:cs="Times New Roman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0C4F03B4" w14:textId="77777777" w:rsidR="005A03D6" w:rsidRDefault="002761CE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</w:p>
    <w:p w14:paraId="40A9B652" w14:textId="34B514DE" w:rsidR="005A03D6" w:rsidRDefault="005A03D6" w:rsidP="005A03D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/Problem 3</w:t>
      </w:r>
    </w:p>
    <w:p w14:paraId="49C4344A" w14:textId="77777777" w:rsidR="005A03D6" w:rsidRDefault="005A03D6" w:rsidP="005A03D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505C8441" w14:textId="77777777" w:rsidR="00751882" w:rsidRDefault="00751882" w:rsidP="00751882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#includ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lt;avr/io.h&gt;</w:t>
      </w:r>
    </w:p>
    <w:p w14:paraId="084AA23C" w14:textId="77777777" w:rsidR="00751882" w:rsidRDefault="00751882" w:rsidP="00751882">
      <w:pPr>
        <w:autoSpaceDE w:val="0"/>
        <w:autoSpaceDN w:val="0"/>
        <w:adjustRightInd w:val="0"/>
        <w:rPr>
          <w:rFonts w:ascii="Consolas" w:hAnsi="Consolas" w:cs="Consolas"/>
          <w:color w:val="008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/#include &lt;asf.h&gt;</w:t>
      </w:r>
    </w:p>
    <w:p w14:paraId="148950C0" w14:textId="77777777" w:rsidR="005A03D6" w:rsidRDefault="005A03D6" w:rsidP="005A03D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#includ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lt;avr/interrupt.h&gt;</w:t>
      </w:r>
    </w:p>
    <w:p w14:paraId="72EB87A6" w14:textId="77777777" w:rsidR="005A03D6" w:rsidRDefault="005A03D6" w:rsidP="005A03D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50BFEA75" w14:textId="77777777" w:rsidR="005A03D6" w:rsidRDefault="005A03D6" w:rsidP="005A03D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6D926DC8" w14:textId="77777777" w:rsidR="005A03D6" w:rsidRDefault="005A03D6" w:rsidP="005A03D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80000"/>
          <w:sz w:val="19"/>
          <w:szCs w:val="19"/>
          <w:highlight w:val="white"/>
        </w:rPr>
        <w:t>main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oi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</w:p>
    <w:p w14:paraId="258A8559" w14:textId="77777777" w:rsidR="005A03D6" w:rsidRDefault="005A03D6" w:rsidP="005A03D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4E2A6C31" w14:textId="5123ECD8" w:rsidR="005A03D6" w:rsidRDefault="005A03D6" w:rsidP="005A03D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DDRB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&lt;&lt;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DDB</w:t>
      </w:r>
      <w:r w:rsidR="000F4C99">
        <w:rPr>
          <w:rFonts w:ascii="Consolas" w:hAnsi="Consolas" w:cs="Consolas"/>
          <w:color w:val="A000A0"/>
          <w:sz w:val="19"/>
          <w:szCs w:val="19"/>
          <w:highlight w:val="white"/>
        </w:rPr>
        <w:t>5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4C856ADE" w14:textId="77777777" w:rsidR="005A03D6" w:rsidRDefault="005A03D6" w:rsidP="005A03D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TCCR1B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&lt;&lt;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CS11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3561A309" w14:textId="77777777" w:rsidR="005A03D6" w:rsidRDefault="005A03D6" w:rsidP="005A03D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i/>
          <w:iCs/>
          <w:color w:val="0000FF"/>
          <w:sz w:val="19"/>
          <w:szCs w:val="19"/>
          <w:highlight w:val="white"/>
        </w:rPr>
        <w:t>uint16_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delta_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25000*1.6;</w:t>
      </w:r>
    </w:p>
    <w:p w14:paraId="7DB868AE" w14:textId="77777777" w:rsidR="005A03D6" w:rsidRDefault="005A03D6" w:rsidP="005A03D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</w:p>
    <w:p w14:paraId="2694E84E" w14:textId="77777777" w:rsidR="005A03D6" w:rsidRDefault="005A03D6" w:rsidP="005A03D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TCNT1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x0000;</w:t>
      </w:r>
    </w:p>
    <w:p w14:paraId="39A0AD03" w14:textId="77777777" w:rsidR="005A03D6" w:rsidRDefault="005A03D6" w:rsidP="005A03D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</w:p>
    <w:p w14:paraId="641A1A2A" w14:textId="77777777" w:rsidR="005A03D6" w:rsidRDefault="005A03D6" w:rsidP="005A03D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whi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)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</w:p>
    <w:p w14:paraId="586AA170" w14:textId="77777777" w:rsidR="005A03D6" w:rsidRDefault="005A03D6" w:rsidP="005A03D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0DC019E9" w14:textId="147029CB" w:rsidR="005A03D6" w:rsidRDefault="005A03D6" w:rsidP="005A03D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PORTB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b000</w:t>
      </w:r>
      <w:r w:rsidR="000F4C99">
        <w:rPr>
          <w:rFonts w:ascii="Consolas" w:hAnsi="Consolas" w:cs="Consolas"/>
          <w:color w:val="000000"/>
          <w:sz w:val="19"/>
          <w:szCs w:val="19"/>
          <w:highlight w:val="white"/>
        </w:rPr>
        <w:t>0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00</w:t>
      </w:r>
      <w:r w:rsidR="007F2FF7">
        <w:rPr>
          <w:rFonts w:ascii="Consolas" w:hAnsi="Consolas" w:cs="Consolas"/>
          <w:color w:val="000000"/>
          <w:sz w:val="19"/>
          <w:szCs w:val="19"/>
          <w:highlight w:val="white"/>
        </w:rPr>
        <w:t>0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1DAEB96B" w14:textId="77777777" w:rsidR="005A03D6" w:rsidRDefault="005A03D6" w:rsidP="005A03D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</w:p>
    <w:p w14:paraId="530BF312" w14:textId="77777777" w:rsidR="005A03D6" w:rsidRDefault="005A03D6" w:rsidP="005A03D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whi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TCNT1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lt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delta_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</w:p>
    <w:p w14:paraId="0C78D208" w14:textId="77777777" w:rsidR="005A03D6" w:rsidRDefault="005A03D6" w:rsidP="005A03D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121E443E" w14:textId="77777777" w:rsidR="005A03D6" w:rsidRDefault="005A03D6" w:rsidP="005A03D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</w:p>
    <w:p w14:paraId="2E2CAF01" w14:textId="77777777" w:rsidR="005A03D6" w:rsidRDefault="005A03D6" w:rsidP="005A03D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034280D9" w14:textId="77777777" w:rsidR="005A03D6" w:rsidRDefault="005A03D6" w:rsidP="005A03D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PORTB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&lt;&lt;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PINB0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2955C340" w14:textId="77777777" w:rsidR="005A03D6" w:rsidRDefault="005A03D6" w:rsidP="005A03D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5A302D7E" w14:textId="72545380" w:rsidR="005A03D6" w:rsidRDefault="005A03D6" w:rsidP="005A03D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28145BB3" w14:textId="300EA1CB" w:rsidR="007F2FF7" w:rsidRDefault="007F2FF7" w:rsidP="005A03D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3C61B254" w14:textId="00B73AA3" w:rsidR="007F2FF7" w:rsidRDefault="007F2FF7" w:rsidP="005A03D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//problem 4</w:t>
      </w:r>
    </w:p>
    <w:p w14:paraId="03A9FBD8" w14:textId="77777777" w:rsidR="00751882" w:rsidRDefault="00751882" w:rsidP="00751882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#includ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lt;avr/io.h&gt;</w:t>
      </w:r>
    </w:p>
    <w:p w14:paraId="2B2F4AFD" w14:textId="77777777" w:rsidR="00751882" w:rsidRDefault="00751882" w:rsidP="00751882">
      <w:pPr>
        <w:autoSpaceDE w:val="0"/>
        <w:autoSpaceDN w:val="0"/>
        <w:adjustRightInd w:val="0"/>
        <w:rPr>
          <w:rFonts w:ascii="Consolas" w:hAnsi="Consolas" w:cs="Consolas"/>
          <w:color w:val="008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/#include &lt;asf.h&gt;</w:t>
      </w:r>
    </w:p>
    <w:p w14:paraId="4A3E6D4E" w14:textId="77777777" w:rsidR="007F2FF7" w:rsidRDefault="007F2FF7" w:rsidP="007F2FF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#includ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lt;avr/interrupt.h&gt;</w:t>
      </w:r>
    </w:p>
    <w:p w14:paraId="57F41397" w14:textId="77777777" w:rsidR="007F2FF7" w:rsidRDefault="007F2FF7" w:rsidP="007F2FF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49A061EB" w14:textId="77777777" w:rsidR="007F2FF7" w:rsidRDefault="007F2FF7" w:rsidP="007F2FF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#defin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SS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PINB2</w:t>
      </w:r>
    </w:p>
    <w:p w14:paraId="28D95AF3" w14:textId="77777777" w:rsidR="007F2FF7" w:rsidRDefault="007F2FF7" w:rsidP="007F2FF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#defin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MOSI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PINB3</w:t>
      </w:r>
    </w:p>
    <w:p w14:paraId="3582E94E" w14:textId="77777777" w:rsidR="007F2FF7" w:rsidRDefault="007F2FF7" w:rsidP="007F2FF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#defin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MISO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PINB4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</w:p>
    <w:p w14:paraId="7A3D24AF" w14:textId="77777777" w:rsidR="007F2FF7" w:rsidRDefault="007F2FF7" w:rsidP="007F2FF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#defin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SCK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PINB5</w:t>
      </w:r>
    </w:p>
    <w:p w14:paraId="16B53521" w14:textId="77777777" w:rsidR="007F2FF7" w:rsidRDefault="007F2FF7" w:rsidP="007F2FF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void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80000"/>
          <w:sz w:val="19"/>
          <w:szCs w:val="19"/>
          <w:highlight w:val="white"/>
        </w:rPr>
        <w:t>datatransmissi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cData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</w:p>
    <w:p w14:paraId="40C3E7AA" w14:textId="77777777" w:rsidR="007F2FF7" w:rsidRDefault="007F2FF7" w:rsidP="007F2FF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369B32D6" w14:textId="77777777" w:rsidR="007F2FF7" w:rsidRDefault="007F2FF7" w:rsidP="007F2FF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lastRenderedPageBreak/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* Start transmission */</w:t>
      </w:r>
    </w:p>
    <w:p w14:paraId="7AF9F98E" w14:textId="77777777" w:rsidR="007F2FF7" w:rsidRDefault="007F2FF7" w:rsidP="007F2FF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SPDR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cData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62E7B72B" w14:textId="77777777" w:rsidR="007F2FF7" w:rsidRDefault="007F2FF7" w:rsidP="007F2FF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* Wait for transmission complete */</w:t>
      </w:r>
    </w:p>
    <w:p w14:paraId="6E6ACCC0" w14:textId="77777777" w:rsidR="007F2FF7" w:rsidRDefault="007F2FF7" w:rsidP="007F2FF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whi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!(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SPSR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amp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&lt;&lt;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SPIF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));</w:t>
      </w:r>
    </w:p>
    <w:p w14:paraId="123DE3AE" w14:textId="77777777" w:rsidR="007F2FF7" w:rsidRDefault="007F2FF7" w:rsidP="007F2FF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6B543C7C" w14:textId="77777777" w:rsidR="007F2FF7" w:rsidRDefault="007F2FF7" w:rsidP="007F2FF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void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80000"/>
          <w:sz w:val="19"/>
          <w:szCs w:val="19"/>
          <w:highlight w:val="white"/>
        </w:rPr>
        <w:t>mainout_ini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oi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</w:p>
    <w:p w14:paraId="19A15CAE" w14:textId="77777777" w:rsidR="007F2FF7" w:rsidRDefault="007F2FF7" w:rsidP="007F2FF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5E6D4DF6" w14:textId="77777777" w:rsidR="007F2FF7" w:rsidRDefault="007F2FF7" w:rsidP="007F2FF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DDRB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|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&lt;&lt;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DDB3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|(1&lt;&lt;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DDB5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|(1&lt;&lt;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DDB2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2254AC89" w14:textId="77777777" w:rsidR="007F2FF7" w:rsidRDefault="007F2FF7" w:rsidP="007F2FF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SPCR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|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&lt;&lt;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SP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|(0&lt;&lt;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DOR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|(1&lt;&lt;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MST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|(1&lt;&lt;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CPO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|(1&lt;&lt;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CPHA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|(0&lt;&lt;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SPR0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256BD944" w14:textId="77777777" w:rsidR="007F2FF7" w:rsidRDefault="007F2FF7" w:rsidP="007F2FF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SPSR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|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&lt;&lt;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SPI2X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357AC2D8" w14:textId="77777777" w:rsidR="007F2FF7" w:rsidRDefault="007F2FF7" w:rsidP="007F2FF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4191BAB3" w14:textId="77777777" w:rsidR="007F2FF7" w:rsidRDefault="007F2FF7" w:rsidP="007F2FF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80000"/>
          <w:sz w:val="19"/>
          <w:szCs w:val="19"/>
          <w:highlight w:val="white"/>
        </w:rPr>
        <w:t>main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oi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</w:p>
    <w:p w14:paraId="0EB443E4" w14:textId="77777777" w:rsidR="007F2FF7" w:rsidRDefault="007F2FF7" w:rsidP="007F2FF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</w:p>
    <w:p w14:paraId="349D33A8" w14:textId="77777777" w:rsidR="007F2FF7" w:rsidRDefault="007F2FF7" w:rsidP="007F2FF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</w:rPr>
        <w:t>mainout_ini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);</w:t>
      </w:r>
    </w:p>
    <w:p w14:paraId="0DD385DB" w14:textId="77777777" w:rsidR="007F2FF7" w:rsidRDefault="007F2FF7" w:rsidP="007F2FF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</w:p>
    <w:p w14:paraId="06C2E386" w14:textId="77777777" w:rsidR="007F2FF7" w:rsidRDefault="007F2FF7" w:rsidP="007F2FF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data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x00;</w:t>
      </w:r>
    </w:p>
    <w:p w14:paraId="7D9F51A9" w14:textId="77777777" w:rsidR="007F2FF7" w:rsidRDefault="007F2FF7" w:rsidP="007F2FF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</w:p>
    <w:p w14:paraId="640CB342" w14:textId="77777777" w:rsidR="007F2FF7" w:rsidRDefault="007F2FF7" w:rsidP="007F2FF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whi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)</w:t>
      </w:r>
    </w:p>
    <w:p w14:paraId="5645D659" w14:textId="77777777" w:rsidR="007F2FF7" w:rsidRDefault="007F2FF7" w:rsidP="007F2FF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503CF956" w14:textId="77777777" w:rsidR="007F2FF7" w:rsidRDefault="007F2FF7" w:rsidP="007F2FF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</w:rPr>
        <w:t>datatransmissi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data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4E362C63" w14:textId="77777777" w:rsidR="007F2FF7" w:rsidRDefault="007F2FF7" w:rsidP="007F2FF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data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++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</w:p>
    <w:p w14:paraId="0F51AB22" w14:textId="77777777" w:rsidR="007F2FF7" w:rsidRDefault="007F2FF7" w:rsidP="007F2FF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4B1EF0AC" w14:textId="77777777" w:rsidR="007F2FF7" w:rsidRDefault="007F2FF7" w:rsidP="007F2FF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</w:p>
    <w:p w14:paraId="7D03CE99" w14:textId="155C30A6" w:rsidR="007F2FF7" w:rsidRDefault="007F2FF7" w:rsidP="007F2FF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0CC3037C" w14:textId="306961D9" w:rsidR="002B18F2" w:rsidRDefault="002B18F2" w:rsidP="007F2FF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55DB8557" w14:textId="61974DB2" w:rsidR="002B18F2" w:rsidRDefault="002B18F2" w:rsidP="007F2FF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048C7F82" w14:textId="3E2D2EFD" w:rsidR="002B18F2" w:rsidRDefault="002B18F2" w:rsidP="007F2FF7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//Problem 5</w:t>
      </w:r>
    </w:p>
    <w:p w14:paraId="3AA5D939" w14:textId="77777777" w:rsidR="00751882" w:rsidRDefault="00751882" w:rsidP="00751882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#includ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lt;avr/io.h&gt;</w:t>
      </w:r>
    </w:p>
    <w:p w14:paraId="078B3CD9" w14:textId="77777777" w:rsidR="00751882" w:rsidRDefault="00751882" w:rsidP="00751882">
      <w:pPr>
        <w:autoSpaceDE w:val="0"/>
        <w:autoSpaceDN w:val="0"/>
        <w:adjustRightInd w:val="0"/>
        <w:rPr>
          <w:rFonts w:ascii="Consolas" w:hAnsi="Consolas" w:cs="Consolas"/>
          <w:color w:val="008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/#include &lt;asf.h&gt;</w:t>
      </w:r>
    </w:p>
    <w:p w14:paraId="71B14F9D" w14:textId="77777777" w:rsidR="002B18F2" w:rsidRDefault="002B18F2" w:rsidP="002B18F2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#includ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lt;avr/interrupt.h&gt;</w:t>
      </w:r>
    </w:p>
    <w:p w14:paraId="3A483FA2" w14:textId="77777777" w:rsidR="002B18F2" w:rsidRDefault="002B18F2" w:rsidP="002B18F2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00BDFE9A" w14:textId="77777777" w:rsidR="002B18F2" w:rsidRDefault="002B18F2" w:rsidP="002B18F2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#defin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SS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PINB2</w:t>
      </w:r>
    </w:p>
    <w:p w14:paraId="13DCF7C5" w14:textId="77777777" w:rsidR="002B18F2" w:rsidRDefault="002B18F2" w:rsidP="002B18F2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#defin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MOSI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PINB3</w:t>
      </w:r>
    </w:p>
    <w:p w14:paraId="1F19FF49" w14:textId="77777777" w:rsidR="002B18F2" w:rsidRDefault="002B18F2" w:rsidP="002B18F2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#defin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MISO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PINB4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</w:p>
    <w:p w14:paraId="436353C5" w14:textId="77777777" w:rsidR="002B18F2" w:rsidRDefault="002B18F2" w:rsidP="002B18F2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#defin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SCK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PINB5</w:t>
      </w:r>
    </w:p>
    <w:p w14:paraId="54919042" w14:textId="77777777" w:rsidR="002B18F2" w:rsidRDefault="002B18F2" w:rsidP="002B18F2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void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80000"/>
          <w:sz w:val="19"/>
          <w:szCs w:val="19"/>
          <w:highlight w:val="white"/>
        </w:rPr>
        <w:t>datatransmissi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cData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</w:p>
    <w:p w14:paraId="6F58147B" w14:textId="77777777" w:rsidR="002B18F2" w:rsidRDefault="002B18F2" w:rsidP="002B18F2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2116B117" w14:textId="77777777" w:rsidR="002B18F2" w:rsidRDefault="002B18F2" w:rsidP="002B18F2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* Start transmission */</w:t>
      </w:r>
    </w:p>
    <w:p w14:paraId="7E948350" w14:textId="77777777" w:rsidR="002B18F2" w:rsidRDefault="002B18F2" w:rsidP="002B18F2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SPDR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cData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227E8A9A" w14:textId="77777777" w:rsidR="002B18F2" w:rsidRDefault="002B18F2" w:rsidP="002B18F2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* Wait for transmission complete */</w:t>
      </w:r>
    </w:p>
    <w:p w14:paraId="6B97F735" w14:textId="77777777" w:rsidR="002B18F2" w:rsidRDefault="002B18F2" w:rsidP="002B18F2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whi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!(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SPSR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amp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&lt;&lt;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SPIF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));</w:t>
      </w:r>
    </w:p>
    <w:p w14:paraId="3FF38E1C" w14:textId="77777777" w:rsidR="002B18F2" w:rsidRDefault="002B18F2" w:rsidP="002B18F2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7D9FAAB3" w14:textId="77777777" w:rsidR="002B18F2" w:rsidRDefault="002B18F2" w:rsidP="002B18F2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lastRenderedPageBreak/>
        <w:t>void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80000"/>
          <w:sz w:val="19"/>
          <w:szCs w:val="19"/>
          <w:highlight w:val="white"/>
        </w:rPr>
        <w:t>mainout_ini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oi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</w:p>
    <w:p w14:paraId="71648FC2" w14:textId="77777777" w:rsidR="002B18F2" w:rsidRDefault="002B18F2" w:rsidP="002B18F2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39EBF3B2" w14:textId="77777777" w:rsidR="002B18F2" w:rsidRDefault="002B18F2" w:rsidP="002B18F2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DDRB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|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&lt;&lt;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DDB3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|(1&lt;&lt;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DDB5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|(1&lt;&lt;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DDB2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2BF0D4FF" w14:textId="77777777" w:rsidR="002B18F2" w:rsidRDefault="002B18F2" w:rsidP="002B18F2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SPCR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|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&lt;&lt;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SP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|(0&lt;&lt;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DOR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|(1&lt;&lt;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MST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|(1&lt;&lt;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CPO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|(1&lt;&lt;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CPHA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|(0&lt;&lt;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SPR0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5128129A" w14:textId="77777777" w:rsidR="002B18F2" w:rsidRDefault="002B18F2" w:rsidP="002B18F2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SPSR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|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&lt;&lt;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SPI2X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095E813B" w14:textId="77777777" w:rsidR="002B18F2" w:rsidRDefault="002B18F2" w:rsidP="002B18F2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09905B66" w14:textId="77777777" w:rsidR="002B18F2" w:rsidRDefault="002B18F2" w:rsidP="002B18F2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80000"/>
          <w:sz w:val="19"/>
          <w:szCs w:val="19"/>
          <w:highlight w:val="white"/>
        </w:rPr>
        <w:t>main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oi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</w:p>
    <w:p w14:paraId="020F1CEB" w14:textId="77777777" w:rsidR="002B18F2" w:rsidRDefault="002B18F2" w:rsidP="002B18F2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</w:p>
    <w:p w14:paraId="18D51414" w14:textId="77777777" w:rsidR="002B18F2" w:rsidRDefault="002B18F2" w:rsidP="002B18F2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</w:p>
    <w:p w14:paraId="416FF94B" w14:textId="77777777" w:rsidR="002B18F2" w:rsidRDefault="002B18F2" w:rsidP="002B18F2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data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x00;</w:t>
      </w:r>
    </w:p>
    <w:p w14:paraId="7FBB7B4C" w14:textId="77777777" w:rsidR="002B18F2" w:rsidRDefault="002B18F2" w:rsidP="002B18F2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</w:p>
    <w:p w14:paraId="567616A2" w14:textId="77777777" w:rsidR="002B18F2" w:rsidRDefault="002B18F2" w:rsidP="002B18F2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whi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)</w:t>
      </w:r>
    </w:p>
    <w:p w14:paraId="0B4F20CB" w14:textId="77777777" w:rsidR="002B18F2" w:rsidRDefault="002B18F2" w:rsidP="002B18F2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75A9BA59" w14:textId="77777777" w:rsidR="002B18F2" w:rsidRDefault="002B18F2" w:rsidP="002B18F2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</w:rPr>
        <w:t>mainout_ini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);</w:t>
      </w:r>
    </w:p>
    <w:p w14:paraId="0B5EE7CA" w14:textId="77777777" w:rsidR="002B18F2" w:rsidRDefault="002B18F2" w:rsidP="002B18F2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</w:rPr>
        <w:t>datatransmissi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data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52EEE2CF" w14:textId="77777777" w:rsidR="002B18F2" w:rsidRDefault="002B18F2" w:rsidP="002B18F2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</w:p>
    <w:p w14:paraId="31800268" w14:textId="77777777" w:rsidR="002B18F2" w:rsidRDefault="002B18F2" w:rsidP="002B18F2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data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++;</w:t>
      </w:r>
    </w:p>
    <w:p w14:paraId="16E91624" w14:textId="77777777" w:rsidR="002B18F2" w:rsidRDefault="002B18F2" w:rsidP="002B18F2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PORTB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^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&lt;&lt;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PORTB2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1FBE1225" w14:textId="39CDCD99" w:rsidR="002B18F2" w:rsidRDefault="002B18F2" w:rsidP="002B18F2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PORTB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^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&lt;&lt;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PORTB2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0AD1F537" w14:textId="33B8ECD6" w:rsidR="002B18F2" w:rsidRDefault="002B18F2" w:rsidP="002B18F2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54738691" w14:textId="77777777" w:rsidR="002B18F2" w:rsidRDefault="002B18F2" w:rsidP="002B18F2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</w:p>
    <w:p w14:paraId="6EFE4D87" w14:textId="77777777" w:rsidR="002B18F2" w:rsidRDefault="002B18F2" w:rsidP="002B18F2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</w:p>
    <w:p w14:paraId="6670825D" w14:textId="12C355E8" w:rsidR="002B18F2" w:rsidRDefault="002B18F2" w:rsidP="002B18F2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6AC360D9" w14:textId="37D1B551" w:rsidR="002B18F2" w:rsidRDefault="002B18F2" w:rsidP="002B18F2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Note: The smallest rectangles is QA and biggest is QH, which agrees with the graph of shift register</w:t>
      </w:r>
    </w:p>
    <w:p w14:paraId="5CB545F0" w14:textId="0325AD2F" w:rsidR="002B18F2" w:rsidRDefault="002B18F2" w:rsidP="002B18F2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2B18F2">
        <w:rPr>
          <w:noProof/>
        </w:rPr>
        <w:lastRenderedPageBreak/>
        <w:drawing>
          <wp:inline distT="0" distB="0" distL="0" distR="0" wp14:anchorId="17E781A0" wp14:editId="77729677">
            <wp:extent cx="5943600" cy="30924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71A5DC" w14:textId="62CD8C94" w:rsidR="002B18F2" w:rsidRDefault="002B18F2" w:rsidP="002B18F2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2B18F2">
        <w:rPr>
          <w:noProof/>
        </w:rPr>
        <w:lastRenderedPageBreak/>
        <w:drawing>
          <wp:inline distT="0" distB="0" distL="0" distR="0" wp14:anchorId="57A12FAE" wp14:editId="56750855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96F298" w14:textId="77777777" w:rsidR="002B18F2" w:rsidRDefault="002B18F2" w:rsidP="002B18F2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A108E14" w14:textId="5AF0A157" w:rsidR="00BD5831" w:rsidRPr="00B1137E" w:rsidRDefault="00BD5831">
      <w:pPr>
        <w:rPr>
          <w:rFonts w:ascii="Consolas" w:hAnsi="Consolas" w:cs="Consolas"/>
          <w:color w:val="000000"/>
          <w:sz w:val="16"/>
          <w:szCs w:val="16"/>
        </w:rPr>
      </w:pPr>
    </w:p>
    <w:p w14:paraId="31A4B54D" w14:textId="77777777" w:rsidR="00BD5831" w:rsidRPr="00B1137E" w:rsidRDefault="00BD5831" w:rsidP="00BD5831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008000"/>
          <w:sz w:val="16"/>
          <w:szCs w:val="16"/>
          <w:highlight w:val="white"/>
        </w:rPr>
        <w:t>//Problem 6</w:t>
      </w:r>
    </w:p>
    <w:p w14:paraId="16CC2557" w14:textId="77777777" w:rsidR="00BD5831" w:rsidRPr="00B1137E" w:rsidRDefault="00BD5831" w:rsidP="00BD5831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</w:p>
    <w:p w14:paraId="73E22B83" w14:textId="77777777" w:rsidR="00DF7B62" w:rsidRPr="00B1137E" w:rsidRDefault="00DF7B62" w:rsidP="00DF7B62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bookmarkStart w:id="0" w:name="_gjdgxs" w:colFirst="0" w:colLast="0"/>
      <w:bookmarkEnd w:id="0"/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#include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&lt;avr/io.h&gt;</w:t>
      </w:r>
    </w:p>
    <w:p w14:paraId="305D59BF" w14:textId="77777777" w:rsidR="00DF7B62" w:rsidRPr="00B1137E" w:rsidRDefault="00DF7B62" w:rsidP="00DF7B62">
      <w:pPr>
        <w:autoSpaceDE w:val="0"/>
        <w:autoSpaceDN w:val="0"/>
        <w:adjustRightInd w:val="0"/>
        <w:rPr>
          <w:rFonts w:ascii="Consolas" w:hAnsi="Consolas" w:cs="Consolas"/>
          <w:color w:val="008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008000"/>
          <w:sz w:val="16"/>
          <w:szCs w:val="16"/>
          <w:highlight w:val="white"/>
        </w:rPr>
        <w:t>//#include &lt;asf.h&gt;</w:t>
      </w:r>
    </w:p>
    <w:p w14:paraId="41264E77" w14:textId="5619A1B4" w:rsidR="00243767" w:rsidRPr="00B1137E" w:rsidRDefault="00243767" w:rsidP="00DF7B62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#include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&lt;avr/interrupt.h&gt;</w:t>
      </w:r>
    </w:p>
    <w:p w14:paraId="759D1207" w14:textId="77777777" w:rsidR="00243767" w:rsidRPr="00B1137E" w:rsidRDefault="00243767" w:rsidP="00243767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</w:p>
    <w:p w14:paraId="25C99ED7" w14:textId="77777777" w:rsidR="00243767" w:rsidRPr="00B1137E" w:rsidRDefault="00243767" w:rsidP="00243767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void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880000"/>
          <w:sz w:val="16"/>
          <w:szCs w:val="16"/>
          <w:highlight w:val="white"/>
        </w:rPr>
        <w:t>datatransmission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(</w:t>
      </w: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char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cData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)</w:t>
      </w:r>
    </w:p>
    <w:p w14:paraId="42DF612B" w14:textId="77777777" w:rsidR="00243767" w:rsidRPr="00B1137E" w:rsidRDefault="00243767" w:rsidP="00243767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{</w:t>
      </w:r>
    </w:p>
    <w:p w14:paraId="0E9F77E8" w14:textId="77777777" w:rsidR="00243767" w:rsidRPr="00B1137E" w:rsidRDefault="00243767" w:rsidP="00243767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8000"/>
          <w:sz w:val="16"/>
          <w:szCs w:val="16"/>
          <w:highlight w:val="white"/>
        </w:rPr>
        <w:t>/* Start transmission */</w:t>
      </w:r>
    </w:p>
    <w:p w14:paraId="16C7A51F" w14:textId="77777777" w:rsidR="00243767" w:rsidRPr="00B1137E" w:rsidRDefault="00243767" w:rsidP="00243767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000A0"/>
          <w:sz w:val="16"/>
          <w:szCs w:val="16"/>
          <w:highlight w:val="white"/>
        </w:rPr>
        <w:t>SPDR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=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cData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;</w:t>
      </w:r>
    </w:p>
    <w:p w14:paraId="041665B1" w14:textId="77777777" w:rsidR="00243767" w:rsidRPr="00B1137E" w:rsidRDefault="00243767" w:rsidP="00243767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8000"/>
          <w:sz w:val="16"/>
          <w:szCs w:val="16"/>
          <w:highlight w:val="white"/>
        </w:rPr>
        <w:t>/* Wait for transmission complete */</w:t>
      </w:r>
    </w:p>
    <w:p w14:paraId="6A47D917" w14:textId="77777777" w:rsidR="00243767" w:rsidRPr="00B1137E" w:rsidRDefault="00243767" w:rsidP="00243767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while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(!(</w:t>
      </w:r>
      <w:r w:rsidRPr="00B1137E">
        <w:rPr>
          <w:rFonts w:ascii="Consolas" w:hAnsi="Consolas" w:cs="Consolas"/>
          <w:color w:val="A000A0"/>
          <w:sz w:val="16"/>
          <w:szCs w:val="16"/>
          <w:highlight w:val="white"/>
        </w:rPr>
        <w:t>SPSR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&amp;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(1&lt;&lt;</w:t>
      </w:r>
      <w:r w:rsidRPr="00B1137E">
        <w:rPr>
          <w:rFonts w:ascii="Consolas" w:hAnsi="Consolas" w:cs="Consolas"/>
          <w:color w:val="A000A0"/>
          <w:sz w:val="16"/>
          <w:szCs w:val="16"/>
          <w:highlight w:val="white"/>
        </w:rPr>
        <w:t>SPIF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)));</w:t>
      </w:r>
    </w:p>
    <w:p w14:paraId="6160447C" w14:textId="77777777" w:rsidR="00243767" w:rsidRPr="00B1137E" w:rsidRDefault="00243767" w:rsidP="00243767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</w:p>
    <w:p w14:paraId="45302FEC" w14:textId="77777777" w:rsidR="00243767" w:rsidRPr="00B1137E" w:rsidRDefault="00243767" w:rsidP="00243767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}</w:t>
      </w:r>
    </w:p>
    <w:p w14:paraId="64AB59A2" w14:textId="77777777" w:rsidR="00243767" w:rsidRPr="00B1137E" w:rsidRDefault="00243767" w:rsidP="00243767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</w:p>
    <w:p w14:paraId="1C9A8115" w14:textId="77777777" w:rsidR="00243767" w:rsidRPr="00B1137E" w:rsidRDefault="00243767" w:rsidP="00243767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char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880000"/>
          <w:sz w:val="16"/>
          <w:szCs w:val="16"/>
          <w:highlight w:val="white"/>
        </w:rPr>
        <w:t>init_port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(</w:t>
      </w: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int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a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)</w:t>
      </w:r>
    </w:p>
    <w:p w14:paraId="6E56C550" w14:textId="77777777" w:rsidR="00243767" w:rsidRPr="00B1137E" w:rsidRDefault="00243767" w:rsidP="00243767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{</w:t>
      </w:r>
    </w:p>
    <w:p w14:paraId="11DC813B" w14:textId="77777777" w:rsidR="00243767" w:rsidRPr="00B1137E" w:rsidRDefault="00243767" w:rsidP="00243767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switch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(</w:t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a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){</w:t>
      </w:r>
    </w:p>
    <w:p w14:paraId="53566EF4" w14:textId="77777777" w:rsidR="00243767" w:rsidRPr="00B1137E" w:rsidRDefault="00243767" w:rsidP="00243767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case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1:</w:t>
      </w:r>
    </w:p>
    <w:p w14:paraId="35EB5B29" w14:textId="77777777" w:rsidR="00243767" w:rsidRPr="00B1137E" w:rsidRDefault="00243767" w:rsidP="00243767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lastRenderedPageBreak/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000A0"/>
          <w:sz w:val="16"/>
          <w:szCs w:val="16"/>
          <w:highlight w:val="white"/>
        </w:rPr>
        <w:t>PORTC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=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(1&lt;&lt;</w:t>
      </w:r>
      <w:r w:rsidRPr="00B1137E">
        <w:rPr>
          <w:rFonts w:ascii="Consolas" w:hAnsi="Consolas" w:cs="Consolas"/>
          <w:color w:val="A000A0"/>
          <w:sz w:val="16"/>
          <w:szCs w:val="16"/>
          <w:highlight w:val="white"/>
        </w:rPr>
        <w:t>DDC5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)|(0&lt;&lt;</w:t>
      </w:r>
      <w:r w:rsidRPr="00B1137E">
        <w:rPr>
          <w:rFonts w:ascii="Consolas" w:hAnsi="Consolas" w:cs="Consolas"/>
          <w:color w:val="A000A0"/>
          <w:sz w:val="16"/>
          <w:szCs w:val="16"/>
          <w:highlight w:val="white"/>
        </w:rPr>
        <w:t>DDC4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)|(0&lt;&lt;</w:t>
      </w:r>
      <w:r w:rsidRPr="00B1137E">
        <w:rPr>
          <w:rFonts w:ascii="Consolas" w:hAnsi="Consolas" w:cs="Consolas"/>
          <w:color w:val="A000A0"/>
          <w:sz w:val="16"/>
          <w:szCs w:val="16"/>
          <w:highlight w:val="white"/>
        </w:rPr>
        <w:t>DDC3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)|(0&lt;&lt;</w:t>
      </w:r>
      <w:r w:rsidRPr="00B1137E">
        <w:rPr>
          <w:rFonts w:ascii="Consolas" w:hAnsi="Consolas" w:cs="Consolas"/>
          <w:color w:val="A000A0"/>
          <w:sz w:val="16"/>
          <w:szCs w:val="16"/>
          <w:highlight w:val="white"/>
        </w:rPr>
        <w:t>DDC2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);</w:t>
      </w:r>
    </w:p>
    <w:p w14:paraId="2115098A" w14:textId="77777777" w:rsidR="00243767" w:rsidRPr="00B1137E" w:rsidRDefault="00243767" w:rsidP="00243767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break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;</w:t>
      </w:r>
    </w:p>
    <w:p w14:paraId="3F1BBE36" w14:textId="77777777" w:rsidR="00243767" w:rsidRPr="00B1137E" w:rsidRDefault="00243767" w:rsidP="00243767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case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2:</w:t>
      </w:r>
    </w:p>
    <w:p w14:paraId="265CF79C" w14:textId="77777777" w:rsidR="00243767" w:rsidRPr="00B1137E" w:rsidRDefault="00243767" w:rsidP="00243767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000A0"/>
          <w:sz w:val="16"/>
          <w:szCs w:val="16"/>
          <w:highlight w:val="white"/>
        </w:rPr>
        <w:t>PORTC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=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(0&lt;&lt;</w:t>
      </w:r>
      <w:r w:rsidRPr="00B1137E">
        <w:rPr>
          <w:rFonts w:ascii="Consolas" w:hAnsi="Consolas" w:cs="Consolas"/>
          <w:color w:val="A000A0"/>
          <w:sz w:val="16"/>
          <w:szCs w:val="16"/>
          <w:highlight w:val="white"/>
        </w:rPr>
        <w:t>DDC5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)|(1&lt;&lt;</w:t>
      </w:r>
      <w:r w:rsidRPr="00B1137E">
        <w:rPr>
          <w:rFonts w:ascii="Consolas" w:hAnsi="Consolas" w:cs="Consolas"/>
          <w:color w:val="A000A0"/>
          <w:sz w:val="16"/>
          <w:szCs w:val="16"/>
          <w:highlight w:val="white"/>
        </w:rPr>
        <w:t>DDC4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)|(0&lt;&lt;</w:t>
      </w:r>
      <w:r w:rsidRPr="00B1137E">
        <w:rPr>
          <w:rFonts w:ascii="Consolas" w:hAnsi="Consolas" w:cs="Consolas"/>
          <w:color w:val="A000A0"/>
          <w:sz w:val="16"/>
          <w:szCs w:val="16"/>
          <w:highlight w:val="white"/>
        </w:rPr>
        <w:t>DDC3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)|(0&lt;&lt;</w:t>
      </w:r>
      <w:r w:rsidRPr="00B1137E">
        <w:rPr>
          <w:rFonts w:ascii="Consolas" w:hAnsi="Consolas" w:cs="Consolas"/>
          <w:color w:val="A000A0"/>
          <w:sz w:val="16"/>
          <w:szCs w:val="16"/>
          <w:highlight w:val="white"/>
        </w:rPr>
        <w:t>DDC2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);</w:t>
      </w:r>
    </w:p>
    <w:p w14:paraId="5793D4EA" w14:textId="77777777" w:rsidR="00243767" w:rsidRPr="00B1137E" w:rsidRDefault="00243767" w:rsidP="00243767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break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;</w:t>
      </w:r>
    </w:p>
    <w:p w14:paraId="5D5C0C84" w14:textId="77777777" w:rsidR="00243767" w:rsidRPr="00B1137E" w:rsidRDefault="00243767" w:rsidP="00243767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case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3:</w:t>
      </w:r>
    </w:p>
    <w:p w14:paraId="2F59194B" w14:textId="77777777" w:rsidR="00243767" w:rsidRPr="00B1137E" w:rsidRDefault="00243767" w:rsidP="00243767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000A0"/>
          <w:sz w:val="16"/>
          <w:szCs w:val="16"/>
          <w:highlight w:val="white"/>
        </w:rPr>
        <w:t>PORTC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=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(0&lt;&lt;</w:t>
      </w:r>
      <w:r w:rsidRPr="00B1137E">
        <w:rPr>
          <w:rFonts w:ascii="Consolas" w:hAnsi="Consolas" w:cs="Consolas"/>
          <w:color w:val="A000A0"/>
          <w:sz w:val="16"/>
          <w:szCs w:val="16"/>
          <w:highlight w:val="white"/>
        </w:rPr>
        <w:t>DDC5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)|(0&lt;&lt;</w:t>
      </w:r>
      <w:r w:rsidRPr="00B1137E">
        <w:rPr>
          <w:rFonts w:ascii="Consolas" w:hAnsi="Consolas" w:cs="Consolas"/>
          <w:color w:val="A000A0"/>
          <w:sz w:val="16"/>
          <w:szCs w:val="16"/>
          <w:highlight w:val="white"/>
        </w:rPr>
        <w:t>DDC4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)|(1&lt;&lt;</w:t>
      </w:r>
      <w:r w:rsidRPr="00B1137E">
        <w:rPr>
          <w:rFonts w:ascii="Consolas" w:hAnsi="Consolas" w:cs="Consolas"/>
          <w:color w:val="A000A0"/>
          <w:sz w:val="16"/>
          <w:szCs w:val="16"/>
          <w:highlight w:val="white"/>
        </w:rPr>
        <w:t>DDC3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)|(0&lt;&lt;</w:t>
      </w:r>
      <w:r w:rsidRPr="00B1137E">
        <w:rPr>
          <w:rFonts w:ascii="Consolas" w:hAnsi="Consolas" w:cs="Consolas"/>
          <w:color w:val="A000A0"/>
          <w:sz w:val="16"/>
          <w:szCs w:val="16"/>
          <w:highlight w:val="white"/>
        </w:rPr>
        <w:t>DDC2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);</w:t>
      </w:r>
    </w:p>
    <w:p w14:paraId="082C16F6" w14:textId="77777777" w:rsidR="00243767" w:rsidRPr="00B1137E" w:rsidRDefault="00243767" w:rsidP="00243767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break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;</w:t>
      </w:r>
    </w:p>
    <w:p w14:paraId="1E797E23" w14:textId="77777777" w:rsidR="00243767" w:rsidRPr="00B1137E" w:rsidRDefault="00243767" w:rsidP="00243767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case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4:</w:t>
      </w:r>
    </w:p>
    <w:p w14:paraId="35E8C2FB" w14:textId="77777777" w:rsidR="00243767" w:rsidRPr="00B1137E" w:rsidRDefault="00243767" w:rsidP="00243767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000A0"/>
          <w:sz w:val="16"/>
          <w:szCs w:val="16"/>
          <w:highlight w:val="white"/>
        </w:rPr>
        <w:t>PORTC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=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(0&lt;&lt;</w:t>
      </w:r>
      <w:r w:rsidRPr="00B1137E">
        <w:rPr>
          <w:rFonts w:ascii="Consolas" w:hAnsi="Consolas" w:cs="Consolas"/>
          <w:color w:val="A000A0"/>
          <w:sz w:val="16"/>
          <w:szCs w:val="16"/>
          <w:highlight w:val="white"/>
        </w:rPr>
        <w:t>DDC5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)|(0&lt;&lt;</w:t>
      </w:r>
      <w:r w:rsidRPr="00B1137E">
        <w:rPr>
          <w:rFonts w:ascii="Consolas" w:hAnsi="Consolas" w:cs="Consolas"/>
          <w:color w:val="A000A0"/>
          <w:sz w:val="16"/>
          <w:szCs w:val="16"/>
          <w:highlight w:val="white"/>
        </w:rPr>
        <w:t>DDC4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)|(0&lt;&lt;</w:t>
      </w:r>
      <w:r w:rsidRPr="00B1137E">
        <w:rPr>
          <w:rFonts w:ascii="Consolas" w:hAnsi="Consolas" w:cs="Consolas"/>
          <w:color w:val="A000A0"/>
          <w:sz w:val="16"/>
          <w:szCs w:val="16"/>
          <w:highlight w:val="white"/>
        </w:rPr>
        <w:t>DDC3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)|(1&lt;&lt;</w:t>
      </w:r>
      <w:r w:rsidRPr="00B1137E">
        <w:rPr>
          <w:rFonts w:ascii="Consolas" w:hAnsi="Consolas" w:cs="Consolas"/>
          <w:color w:val="A000A0"/>
          <w:sz w:val="16"/>
          <w:szCs w:val="16"/>
          <w:highlight w:val="white"/>
        </w:rPr>
        <w:t>DDC2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);</w:t>
      </w:r>
    </w:p>
    <w:p w14:paraId="3D8CEEDA" w14:textId="77777777" w:rsidR="00243767" w:rsidRPr="00B1137E" w:rsidRDefault="00243767" w:rsidP="00243767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break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;</w:t>
      </w:r>
    </w:p>
    <w:p w14:paraId="62B3E89A" w14:textId="77777777" w:rsidR="00243767" w:rsidRPr="00B1137E" w:rsidRDefault="00243767" w:rsidP="00243767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}</w:t>
      </w:r>
    </w:p>
    <w:p w14:paraId="2AEF39C2" w14:textId="77777777" w:rsidR="00243767" w:rsidRPr="00B1137E" w:rsidRDefault="00243767" w:rsidP="00243767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}</w:t>
      </w:r>
    </w:p>
    <w:p w14:paraId="36878AD7" w14:textId="77777777" w:rsidR="00243767" w:rsidRPr="00B1137E" w:rsidRDefault="00243767" w:rsidP="00243767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</w:p>
    <w:p w14:paraId="08E618E6" w14:textId="77777777" w:rsidR="00243767" w:rsidRPr="00B1137E" w:rsidRDefault="00243767" w:rsidP="00243767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void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880000"/>
          <w:sz w:val="16"/>
          <w:szCs w:val="16"/>
          <w:highlight w:val="white"/>
        </w:rPr>
        <w:t>SPI_init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(</w:t>
      </w: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void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)</w:t>
      </w:r>
    </w:p>
    <w:p w14:paraId="7E55EB45" w14:textId="77777777" w:rsidR="00243767" w:rsidRPr="00B1137E" w:rsidRDefault="00243767" w:rsidP="00243767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{</w:t>
      </w:r>
    </w:p>
    <w:p w14:paraId="412FAD5A" w14:textId="77777777" w:rsidR="00243767" w:rsidRPr="00B1137E" w:rsidRDefault="00243767" w:rsidP="00243767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000A0"/>
          <w:sz w:val="16"/>
          <w:szCs w:val="16"/>
          <w:highlight w:val="white"/>
        </w:rPr>
        <w:t>DDRB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|=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(1&lt;&lt;</w:t>
      </w:r>
      <w:r w:rsidRPr="00B1137E">
        <w:rPr>
          <w:rFonts w:ascii="Consolas" w:hAnsi="Consolas" w:cs="Consolas"/>
          <w:color w:val="A000A0"/>
          <w:sz w:val="16"/>
          <w:szCs w:val="16"/>
          <w:highlight w:val="white"/>
        </w:rPr>
        <w:t>DDB3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)|(1&lt;&lt;</w:t>
      </w:r>
      <w:r w:rsidRPr="00B1137E">
        <w:rPr>
          <w:rFonts w:ascii="Consolas" w:hAnsi="Consolas" w:cs="Consolas"/>
          <w:color w:val="A000A0"/>
          <w:sz w:val="16"/>
          <w:szCs w:val="16"/>
          <w:highlight w:val="white"/>
        </w:rPr>
        <w:t>DDB5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)|(1&lt;&lt;</w:t>
      </w:r>
      <w:r w:rsidRPr="00B1137E">
        <w:rPr>
          <w:rFonts w:ascii="Consolas" w:hAnsi="Consolas" w:cs="Consolas"/>
          <w:color w:val="A000A0"/>
          <w:sz w:val="16"/>
          <w:szCs w:val="16"/>
          <w:highlight w:val="white"/>
        </w:rPr>
        <w:t>DDB2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);</w:t>
      </w:r>
    </w:p>
    <w:p w14:paraId="5D1A3620" w14:textId="77777777" w:rsidR="00243767" w:rsidRPr="00B1137E" w:rsidRDefault="00243767" w:rsidP="00243767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000A0"/>
          <w:sz w:val="16"/>
          <w:szCs w:val="16"/>
          <w:highlight w:val="white"/>
        </w:rPr>
        <w:t>SPCR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|=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(1&lt;&lt;</w:t>
      </w:r>
      <w:r w:rsidRPr="00B1137E">
        <w:rPr>
          <w:rFonts w:ascii="Consolas" w:hAnsi="Consolas" w:cs="Consolas"/>
          <w:color w:val="A000A0"/>
          <w:sz w:val="16"/>
          <w:szCs w:val="16"/>
          <w:highlight w:val="white"/>
        </w:rPr>
        <w:t>SPE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)|(0&lt;&lt;</w:t>
      </w:r>
      <w:r w:rsidRPr="00B1137E">
        <w:rPr>
          <w:rFonts w:ascii="Consolas" w:hAnsi="Consolas" w:cs="Consolas"/>
          <w:color w:val="A000A0"/>
          <w:sz w:val="16"/>
          <w:szCs w:val="16"/>
          <w:highlight w:val="white"/>
        </w:rPr>
        <w:t>DORD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)|(1&lt;&lt;</w:t>
      </w:r>
      <w:r w:rsidRPr="00B1137E">
        <w:rPr>
          <w:rFonts w:ascii="Consolas" w:hAnsi="Consolas" w:cs="Consolas"/>
          <w:color w:val="A000A0"/>
          <w:sz w:val="16"/>
          <w:szCs w:val="16"/>
          <w:highlight w:val="white"/>
        </w:rPr>
        <w:t>MSTR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)|(1&lt;&lt;</w:t>
      </w:r>
      <w:r w:rsidRPr="00B1137E">
        <w:rPr>
          <w:rFonts w:ascii="Consolas" w:hAnsi="Consolas" w:cs="Consolas"/>
          <w:color w:val="A000A0"/>
          <w:sz w:val="16"/>
          <w:szCs w:val="16"/>
          <w:highlight w:val="white"/>
        </w:rPr>
        <w:t>CPOL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)|(1&lt;&lt;</w:t>
      </w:r>
      <w:r w:rsidRPr="00B1137E">
        <w:rPr>
          <w:rFonts w:ascii="Consolas" w:hAnsi="Consolas" w:cs="Consolas"/>
          <w:color w:val="A000A0"/>
          <w:sz w:val="16"/>
          <w:szCs w:val="16"/>
          <w:highlight w:val="white"/>
        </w:rPr>
        <w:t>CPHA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)|(0&lt;&lt;</w:t>
      </w:r>
      <w:r w:rsidRPr="00B1137E">
        <w:rPr>
          <w:rFonts w:ascii="Consolas" w:hAnsi="Consolas" w:cs="Consolas"/>
          <w:color w:val="A000A0"/>
          <w:sz w:val="16"/>
          <w:szCs w:val="16"/>
          <w:highlight w:val="white"/>
        </w:rPr>
        <w:t>SPR0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);</w:t>
      </w:r>
    </w:p>
    <w:p w14:paraId="519B610F" w14:textId="77777777" w:rsidR="00243767" w:rsidRPr="00B1137E" w:rsidRDefault="00243767" w:rsidP="00243767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000A0"/>
          <w:sz w:val="16"/>
          <w:szCs w:val="16"/>
          <w:highlight w:val="white"/>
        </w:rPr>
        <w:t>SPSR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|=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(1&lt;&lt;</w:t>
      </w:r>
      <w:r w:rsidRPr="00B1137E">
        <w:rPr>
          <w:rFonts w:ascii="Consolas" w:hAnsi="Consolas" w:cs="Consolas"/>
          <w:color w:val="A000A0"/>
          <w:sz w:val="16"/>
          <w:szCs w:val="16"/>
          <w:highlight w:val="white"/>
        </w:rPr>
        <w:t>SPI2X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);</w:t>
      </w:r>
    </w:p>
    <w:p w14:paraId="50E76AD1" w14:textId="77777777" w:rsidR="00243767" w:rsidRPr="00B1137E" w:rsidRDefault="00243767" w:rsidP="00243767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000A0"/>
          <w:sz w:val="16"/>
          <w:szCs w:val="16"/>
          <w:highlight w:val="white"/>
        </w:rPr>
        <w:t>TCCR1B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=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(1&lt;&lt;</w:t>
      </w:r>
      <w:r w:rsidRPr="00B1137E">
        <w:rPr>
          <w:rFonts w:ascii="Consolas" w:hAnsi="Consolas" w:cs="Consolas"/>
          <w:color w:val="A000A0"/>
          <w:sz w:val="16"/>
          <w:szCs w:val="16"/>
          <w:highlight w:val="white"/>
        </w:rPr>
        <w:t>CS11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);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8000"/>
          <w:sz w:val="16"/>
          <w:szCs w:val="16"/>
          <w:highlight w:val="white"/>
        </w:rPr>
        <w:t>//prescaler of 8</w:t>
      </w:r>
    </w:p>
    <w:p w14:paraId="58F9C31E" w14:textId="77777777" w:rsidR="00243767" w:rsidRPr="00B1137E" w:rsidRDefault="00243767" w:rsidP="00243767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}</w:t>
      </w:r>
    </w:p>
    <w:p w14:paraId="00BF4505" w14:textId="77777777" w:rsidR="00243767" w:rsidRPr="00B1137E" w:rsidRDefault="00243767" w:rsidP="00243767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int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880000"/>
          <w:sz w:val="16"/>
          <w:szCs w:val="16"/>
          <w:highlight w:val="white"/>
        </w:rPr>
        <w:t>main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(</w:t>
      </w: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void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)</w:t>
      </w:r>
    </w:p>
    <w:p w14:paraId="44C7929A" w14:textId="77777777" w:rsidR="00243767" w:rsidRPr="00B1137E" w:rsidRDefault="00243767" w:rsidP="00243767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{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8000"/>
          <w:sz w:val="16"/>
          <w:szCs w:val="16"/>
          <w:highlight w:val="white"/>
        </w:rPr>
        <w:t>//initialize output port from micro processor to clock</w:t>
      </w:r>
    </w:p>
    <w:p w14:paraId="37500A38" w14:textId="77777777" w:rsidR="00243767" w:rsidRPr="00B1137E" w:rsidRDefault="00243767" w:rsidP="00243767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000A0"/>
          <w:sz w:val="16"/>
          <w:szCs w:val="16"/>
          <w:highlight w:val="white"/>
        </w:rPr>
        <w:t>DDRC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=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(1&lt;&lt;</w:t>
      </w:r>
      <w:r w:rsidRPr="00B1137E">
        <w:rPr>
          <w:rFonts w:ascii="Consolas" w:hAnsi="Consolas" w:cs="Consolas"/>
          <w:color w:val="A000A0"/>
          <w:sz w:val="16"/>
          <w:szCs w:val="16"/>
          <w:highlight w:val="white"/>
        </w:rPr>
        <w:t>DDC5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)|(1&lt;&lt;</w:t>
      </w:r>
      <w:r w:rsidRPr="00B1137E">
        <w:rPr>
          <w:rFonts w:ascii="Consolas" w:hAnsi="Consolas" w:cs="Consolas"/>
          <w:color w:val="A000A0"/>
          <w:sz w:val="16"/>
          <w:szCs w:val="16"/>
          <w:highlight w:val="white"/>
        </w:rPr>
        <w:t>DDC4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)|(1&lt;&lt;</w:t>
      </w:r>
      <w:r w:rsidRPr="00B1137E">
        <w:rPr>
          <w:rFonts w:ascii="Consolas" w:hAnsi="Consolas" w:cs="Consolas"/>
          <w:color w:val="A000A0"/>
          <w:sz w:val="16"/>
          <w:szCs w:val="16"/>
          <w:highlight w:val="white"/>
        </w:rPr>
        <w:t>DDC3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)|(1&lt;&lt;</w:t>
      </w:r>
      <w:r w:rsidRPr="00B1137E">
        <w:rPr>
          <w:rFonts w:ascii="Consolas" w:hAnsi="Consolas" w:cs="Consolas"/>
          <w:color w:val="A000A0"/>
          <w:sz w:val="16"/>
          <w:szCs w:val="16"/>
          <w:highlight w:val="white"/>
        </w:rPr>
        <w:t>DDC2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);</w:t>
      </w:r>
    </w:p>
    <w:p w14:paraId="14A4D758" w14:textId="77777777" w:rsidR="00243767" w:rsidRPr="00B1137E" w:rsidRDefault="00243767" w:rsidP="00243767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8000"/>
          <w:sz w:val="16"/>
          <w:szCs w:val="16"/>
          <w:highlight w:val="white"/>
        </w:rPr>
        <w:t>//Array of clock's digits in decimal</w:t>
      </w:r>
    </w:p>
    <w:p w14:paraId="12E60C02" w14:textId="77777777" w:rsidR="00243767" w:rsidRPr="00B1137E" w:rsidRDefault="00243767" w:rsidP="00243767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char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x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[]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=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{63,6,91,79,102,109,125,7,127,103};</w:t>
      </w:r>
    </w:p>
    <w:p w14:paraId="1E6775AE" w14:textId="77777777" w:rsidR="00243767" w:rsidRPr="00B1137E" w:rsidRDefault="00243767" w:rsidP="00243767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</w:p>
    <w:p w14:paraId="021A5C99" w14:textId="77777777" w:rsidR="00243767" w:rsidRPr="00B1137E" w:rsidRDefault="00243767" w:rsidP="00243767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int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mult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=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1;</w:t>
      </w:r>
    </w:p>
    <w:p w14:paraId="485EF887" w14:textId="77777777" w:rsidR="00243767" w:rsidRPr="00B1137E" w:rsidRDefault="00243767" w:rsidP="00243767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int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display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=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0;</w:t>
      </w:r>
    </w:p>
    <w:p w14:paraId="7E712D8E" w14:textId="77777777" w:rsidR="00243767" w:rsidRPr="00B1137E" w:rsidRDefault="00243767" w:rsidP="00243767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char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data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=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0x00;</w:t>
      </w:r>
    </w:p>
    <w:p w14:paraId="56EDA19D" w14:textId="77777777" w:rsidR="00243767" w:rsidRPr="00B1137E" w:rsidRDefault="00243767" w:rsidP="00243767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int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display1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=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0;</w:t>
      </w:r>
    </w:p>
    <w:p w14:paraId="755DD5C7" w14:textId="77777777" w:rsidR="00243767" w:rsidRPr="00B1137E" w:rsidRDefault="00243767" w:rsidP="00243767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i/>
          <w:iCs/>
          <w:color w:val="0000FF"/>
          <w:sz w:val="16"/>
          <w:szCs w:val="16"/>
          <w:highlight w:val="white"/>
        </w:rPr>
        <w:t>uint16_t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delta_t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=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0x61A8;</w:t>
      </w:r>
    </w:p>
    <w:p w14:paraId="2BDF3A04" w14:textId="77777777" w:rsidR="00243767" w:rsidRPr="00B1137E" w:rsidRDefault="00243767" w:rsidP="00243767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</w:p>
    <w:p w14:paraId="2DC175B5" w14:textId="77777777" w:rsidR="00243767" w:rsidRPr="00B1137E" w:rsidRDefault="00243767" w:rsidP="00243767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880000"/>
          <w:sz w:val="16"/>
          <w:szCs w:val="16"/>
          <w:highlight w:val="white"/>
        </w:rPr>
        <w:t>init_port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(</w:t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mult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);</w:t>
      </w:r>
    </w:p>
    <w:p w14:paraId="71CD7AD1" w14:textId="77777777" w:rsidR="00243767" w:rsidRPr="00B1137E" w:rsidRDefault="00243767" w:rsidP="00243767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</w:p>
    <w:p w14:paraId="72ED8A80" w14:textId="77777777" w:rsidR="00243767" w:rsidRPr="00B1137E" w:rsidRDefault="00243767" w:rsidP="00243767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while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(1)</w:t>
      </w:r>
    </w:p>
    <w:p w14:paraId="1DE743F8" w14:textId="77777777" w:rsidR="00243767" w:rsidRPr="00B1137E" w:rsidRDefault="00243767" w:rsidP="00243767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{</w:t>
      </w:r>
    </w:p>
    <w:p w14:paraId="4C27311F" w14:textId="77777777" w:rsidR="00243767" w:rsidRPr="00B1137E" w:rsidRDefault="00243767" w:rsidP="00243767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880000"/>
          <w:sz w:val="16"/>
          <w:szCs w:val="16"/>
          <w:highlight w:val="white"/>
        </w:rPr>
        <w:t>SPI_init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();</w:t>
      </w:r>
    </w:p>
    <w:p w14:paraId="16945CAA" w14:textId="77777777" w:rsidR="00243767" w:rsidRPr="00B1137E" w:rsidRDefault="00243767" w:rsidP="00243767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</w:p>
    <w:p w14:paraId="54B39689" w14:textId="77777777" w:rsidR="00243767" w:rsidRPr="00B1137E" w:rsidRDefault="00243767" w:rsidP="00243767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data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=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x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[</w:t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display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];</w:t>
      </w:r>
    </w:p>
    <w:p w14:paraId="08A2E921" w14:textId="77777777" w:rsidR="00243767" w:rsidRPr="00B1137E" w:rsidRDefault="00243767" w:rsidP="00243767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880000"/>
          <w:sz w:val="16"/>
          <w:szCs w:val="16"/>
          <w:highlight w:val="white"/>
        </w:rPr>
        <w:t>datatransmission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(</w:t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data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);</w:t>
      </w:r>
    </w:p>
    <w:p w14:paraId="6CD644EB" w14:textId="77777777" w:rsidR="00243767" w:rsidRPr="00B1137E" w:rsidRDefault="00243767" w:rsidP="00243767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</w:p>
    <w:p w14:paraId="731ED278" w14:textId="77777777" w:rsidR="00243767" w:rsidRPr="00B1137E" w:rsidRDefault="00243767" w:rsidP="00243767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000A0"/>
          <w:sz w:val="16"/>
          <w:szCs w:val="16"/>
          <w:highlight w:val="white"/>
        </w:rPr>
        <w:t>TCNT1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=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0x0000;</w:t>
      </w:r>
    </w:p>
    <w:p w14:paraId="007D4367" w14:textId="77777777" w:rsidR="00243767" w:rsidRPr="00B1137E" w:rsidRDefault="00243767" w:rsidP="00243767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</w:p>
    <w:p w14:paraId="608F78FE" w14:textId="77777777" w:rsidR="00243767" w:rsidRPr="00B1137E" w:rsidRDefault="00243767" w:rsidP="00243767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while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(</w:t>
      </w:r>
      <w:r w:rsidRPr="00B1137E">
        <w:rPr>
          <w:rFonts w:ascii="Consolas" w:hAnsi="Consolas" w:cs="Consolas"/>
          <w:color w:val="A000A0"/>
          <w:sz w:val="16"/>
          <w:szCs w:val="16"/>
          <w:highlight w:val="white"/>
        </w:rPr>
        <w:t>TCNT1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&lt;=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delta_t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)</w:t>
      </w:r>
    </w:p>
    <w:p w14:paraId="7B21996A" w14:textId="77777777" w:rsidR="00243767" w:rsidRPr="00B1137E" w:rsidRDefault="00243767" w:rsidP="00243767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{</w:t>
      </w:r>
    </w:p>
    <w:p w14:paraId="53076773" w14:textId="77777777" w:rsidR="00243767" w:rsidRPr="00B1137E" w:rsidRDefault="00243767" w:rsidP="00243767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</w:p>
    <w:p w14:paraId="5E188F00" w14:textId="77777777" w:rsidR="00243767" w:rsidRPr="00B1137E" w:rsidRDefault="00243767" w:rsidP="00243767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}</w:t>
      </w:r>
    </w:p>
    <w:p w14:paraId="6F32E63D" w14:textId="77777777" w:rsidR="00243767" w:rsidRPr="00B1137E" w:rsidRDefault="00243767" w:rsidP="00243767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</w:p>
    <w:p w14:paraId="0EB799F0" w14:textId="77777777" w:rsidR="00243767" w:rsidRPr="00B1137E" w:rsidRDefault="00243767" w:rsidP="00243767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lastRenderedPageBreak/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8000"/>
          <w:sz w:val="16"/>
          <w:szCs w:val="16"/>
          <w:highlight w:val="white"/>
        </w:rPr>
        <w:t>//^= is X-OR =&gt; return the opposite of output</w:t>
      </w:r>
    </w:p>
    <w:p w14:paraId="349955B1" w14:textId="77777777" w:rsidR="00243767" w:rsidRPr="00B1137E" w:rsidRDefault="00243767" w:rsidP="00243767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8000"/>
          <w:sz w:val="16"/>
          <w:szCs w:val="16"/>
          <w:highlight w:val="white"/>
        </w:rPr>
        <w:t>//2 X-OR =&gt; toggling the port on and off</w:t>
      </w:r>
    </w:p>
    <w:p w14:paraId="79794868" w14:textId="77777777" w:rsidR="00243767" w:rsidRPr="00B1137E" w:rsidRDefault="00243767" w:rsidP="00243767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000A0"/>
          <w:sz w:val="16"/>
          <w:szCs w:val="16"/>
          <w:highlight w:val="white"/>
        </w:rPr>
        <w:t>PORTB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^=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(1&lt;&lt;</w:t>
      </w:r>
      <w:r w:rsidRPr="00B1137E">
        <w:rPr>
          <w:rFonts w:ascii="Consolas" w:hAnsi="Consolas" w:cs="Consolas"/>
          <w:color w:val="A000A0"/>
          <w:sz w:val="16"/>
          <w:szCs w:val="16"/>
          <w:highlight w:val="white"/>
        </w:rPr>
        <w:t>PORTB2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);</w:t>
      </w:r>
    </w:p>
    <w:p w14:paraId="3CDBA735" w14:textId="77777777" w:rsidR="00243767" w:rsidRPr="00B1137E" w:rsidRDefault="00243767" w:rsidP="00243767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000A0"/>
          <w:sz w:val="16"/>
          <w:szCs w:val="16"/>
          <w:highlight w:val="white"/>
        </w:rPr>
        <w:t>PORTB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^=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(1&lt;&lt;</w:t>
      </w:r>
      <w:r w:rsidRPr="00B1137E">
        <w:rPr>
          <w:rFonts w:ascii="Consolas" w:hAnsi="Consolas" w:cs="Consolas"/>
          <w:color w:val="A000A0"/>
          <w:sz w:val="16"/>
          <w:szCs w:val="16"/>
          <w:highlight w:val="white"/>
        </w:rPr>
        <w:t>PORTB2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);</w:t>
      </w:r>
    </w:p>
    <w:p w14:paraId="51AA659C" w14:textId="77777777" w:rsidR="00243767" w:rsidRPr="00B1137E" w:rsidRDefault="00243767" w:rsidP="00243767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</w:p>
    <w:p w14:paraId="1108E4D8" w14:textId="77777777" w:rsidR="00243767" w:rsidRPr="00B1137E" w:rsidRDefault="00243767" w:rsidP="00243767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if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(</w:t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display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&gt;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9)</w:t>
      </w:r>
    </w:p>
    <w:p w14:paraId="1D3FFDC6" w14:textId="77777777" w:rsidR="00243767" w:rsidRPr="00B1137E" w:rsidRDefault="00243767" w:rsidP="00243767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{</w:t>
      </w:r>
    </w:p>
    <w:p w14:paraId="3AF75D76" w14:textId="77777777" w:rsidR="00243767" w:rsidRPr="00B1137E" w:rsidRDefault="00243767" w:rsidP="00243767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display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=0;</w:t>
      </w:r>
    </w:p>
    <w:p w14:paraId="3EC94B1D" w14:textId="77777777" w:rsidR="00243767" w:rsidRPr="00B1137E" w:rsidRDefault="00243767" w:rsidP="00243767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}</w:t>
      </w:r>
    </w:p>
    <w:p w14:paraId="4B5369CE" w14:textId="77777777" w:rsidR="00243767" w:rsidRPr="00B1137E" w:rsidRDefault="00243767" w:rsidP="00243767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else</w:t>
      </w:r>
    </w:p>
    <w:p w14:paraId="5A0EEE9C" w14:textId="77777777" w:rsidR="00243767" w:rsidRPr="00B1137E" w:rsidRDefault="00243767" w:rsidP="00243767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{</w:t>
      </w:r>
    </w:p>
    <w:p w14:paraId="09E4AA4C" w14:textId="77777777" w:rsidR="00243767" w:rsidRPr="00B1137E" w:rsidRDefault="00243767" w:rsidP="00243767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display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++;</w:t>
      </w:r>
    </w:p>
    <w:p w14:paraId="2465CDFF" w14:textId="77777777" w:rsidR="00243767" w:rsidRPr="00B1137E" w:rsidRDefault="00243767" w:rsidP="00243767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}</w:t>
      </w:r>
    </w:p>
    <w:p w14:paraId="709C85CD" w14:textId="77777777" w:rsidR="00243767" w:rsidRPr="00B1137E" w:rsidRDefault="00243767" w:rsidP="00243767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</w:p>
    <w:p w14:paraId="3FC60554" w14:textId="77777777" w:rsidR="00243767" w:rsidRPr="00B1137E" w:rsidRDefault="00243767" w:rsidP="00243767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}</w:t>
      </w:r>
    </w:p>
    <w:p w14:paraId="2AC74B19" w14:textId="77777777" w:rsidR="00243767" w:rsidRPr="00B1137E" w:rsidRDefault="00243767" w:rsidP="00243767">
      <w:pPr>
        <w:rPr>
          <w:rFonts w:ascii="Times New Roman" w:eastAsia="Times New Roman" w:hAnsi="Times New Roman" w:cs="Times New Roman"/>
          <w:sz w:val="16"/>
          <w:szCs w:val="16"/>
        </w:rPr>
      </w:pP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}</w:t>
      </w:r>
      <w:r w:rsidRPr="00B1137E">
        <w:rPr>
          <w:rFonts w:ascii="Times New Roman" w:eastAsia="Times New Roman" w:hAnsi="Times New Roman" w:cs="Times New Roman"/>
          <w:sz w:val="16"/>
          <w:szCs w:val="16"/>
        </w:rPr>
        <w:tab/>
      </w:r>
      <w:r w:rsidRPr="00B1137E">
        <w:rPr>
          <w:rFonts w:ascii="Times New Roman" w:eastAsia="Times New Roman" w:hAnsi="Times New Roman" w:cs="Times New Roman"/>
          <w:sz w:val="16"/>
          <w:szCs w:val="16"/>
        </w:rPr>
        <w:tab/>
      </w:r>
    </w:p>
    <w:p w14:paraId="0000005B" w14:textId="7A4C4D2C" w:rsidR="007D4F03" w:rsidRPr="00B1137E" w:rsidRDefault="007D4F03">
      <w:pPr>
        <w:rPr>
          <w:rFonts w:ascii="Times New Roman" w:eastAsia="Times New Roman" w:hAnsi="Times New Roman" w:cs="Times New Roman"/>
          <w:sz w:val="16"/>
          <w:szCs w:val="16"/>
        </w:rPr>
      </w:pPr>
    </w:p>
    <w:p w14:paraId="5C399B87" w14:textId="34A60159" w:rsidR="00E2005E" w:rsidRPr="00B1137E" w:rsidRDefault="00E2005E">
      <w:pPr>
        <w:rPr>
          <w:rFonts w:ascii="Times New Roman" w:eastAsia="Times New Roman" w:hAnsi="Times New Roman" w:cs="Times New Roman"/>
          <w:sz w:val="16"/>
          <w:szCs w:val="16"/>
        </w:rPr>
      </w:pPr>
      <w:r w:rsidRPr="00B1137E">
        <w:rPr>
          <w:rFonts w:ascii="Times New Roman" w:eastAsia="Times New Roman" w:hAnsi="Times New Roman" w:cs="Times New Roman"/>
          <w:sz w:val="16"/>
          <w:szCs w:val="16"/>
        </w:rPr>
        <w:t>//Problem 7</w:t>
      </w:r>
    </w:p>
    <w:p w14:paraId="38190FDD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#include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&lt;avr/io.h&gt;</w:t>
      </w:r>
    </w:p>
    <w:p w14:paraId="34826A90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</w:p>
    <w:p w14:paraId="0A3EED3C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void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880000"/>
          <w:sz w:val="16"/>
          <w:szCs w:val="16"/>
          <w:highlight w:val="white"/>
        </w:rPr>
        <w:t>setSPI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(</w:t>
      </w: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void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)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{</w:t>
      </w:r>
    </w:p>
    <w:p w14:paraId="2B1FBEE3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</w:p>
    <w:p w14:paraId="7BEAC4C1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8000"/>
          <w:sz w:val="16"/>
          <w:szCs w:val="16"/>
          <w:highlight w:val="white"/>
        </w:rPr>
        <w:t>//init values</w:t>
      </w:r>
    </w:p>
    <w:p w14:paraId="788B2C73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000A0"/>
          <w:sz w:val="16"/>
          <w:szCs w:val="16"/>
          <w:highlight w:val="white"/>
        </w:rPr>
        <w:t>SPCR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=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(1&lt;&lt;</w:t>
      </w:r>
      <w:r w:rsidRPr="00B1137E">
        <w:rPr>
          <w:rFonts w:ascii="Consolas" w:hAnsi="Consolas" w:cs="Consolas"/>
          <w:color w:val="A000A0"/>
          <w:sz w:val="16"/>
          <w:szCs w:val="16"/>
          <w:highlight w:val="white"/>
        </w:rPr>
        <w:t>SPE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)|(1&lt;&lt;</w:t>
      </w:r>
      <w:r w:rsidRPr="00B1137E">
        <w:rPr>
          <w:rFonts w:ascii="Consolas" w:hAnsi="Consolas" w:cs="Consolas"/>
          <w:color w:val="A000A0"/>
          <w:sz w:val="16"/>
          <w:szCs w:val="16"/>
          <w:highlight w:val="white"/>
        </w:rPr>
        <w:t>MSTR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)|(0&lt;&lt;</w:t>
      </w:r>
      <w:r w:rsidRPr="00B1137E">
        <w:rPr>
          <w:rFonts w:ascii="Consolas" w:hAnsi="Consolas" w:cs="Consolas"/>
          <w:color w:val="A000A0"/>
          <w:sz w:val="16"/>
          <w:szCs w:val="16"/>
          <w:highlight w:val="white"/>
        </w:rPr>
        <w:t>SPR0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|(0&lt;&lt;</w:t>
      </w:r>
      <w:r w:rsidRPr="00B1137E">
        <w:rPr>
          <w:rFonts w:ascii="Consolas" w:hAnsi="Consolas" w:cs="Consolas"/>
          <w:color w:val="A000A0"/>
          <w:sz w:val="16"/>
          <w:szCs w:val="16"/>
          <w:highlight w:val="white"/>
        </w:rPr>
        <w:t>SPR1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));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8000"/>
          <w:sz w:val="16"/>
          <w:szCs w:val="16"/>
          <w:highlight w:val="white"/>
        </w:rPr>
        <w:t>//SPE enables SPI, MSTR makes it main, SPR0 and SPR1 select freq</w:t>
      </w:r>
    </w:p>
    <w:p w14:paraId="0E35403A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000A0"/>
          <w:sz w:val="16"/>
          <w:szCs w:val="16"/>
          <w:highlight w:val="white"/>
        </w:rPr>
        <w:t>SPSR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=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(1&lt;&lt;</w:t>
      </w:r>
      <w:r w:rsidRPr="00B1137E">
        <w:rPr>
          <w:rFonts w:ascii="Consolas" w:hAnsi="Consolas" w:cs="Consolas"/>
          <w:color w:val="A000A0"/>
          <w:sz w:val="16"/>
          <w:szCs w:val="16"/>
          <w:highlight w:val="white"/>
        </w:rPr>
        <w:t>SPI2X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);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8000"/>
          <w:sz w:val="16"/>
          <w:szCs w:val="16"/>
          <w:highlight w:val="white"/>
        </w:rPr>
        <w:t>//with SPR0 and SPR1 selects freq</w:t>
      </w:r>
    </w:p>
    <w:p w14:paraId="2BED9BB5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000A0"/>
          <w:sz w:val="16"/>
          <w:szCs w:val="16"/>
          <w:highlight w:val="white"/>
        </w:rPr>
        <w:t>DDRB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=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(1&lt;&lt;</w:t>
      </w:r>
      <w:r w:rsidRPr="00B1137E">
        <w:rPr>
          <w:rFonts w:ascii="Consolas" w:hAnsi="Consolas" w:cs="Consolas"/>
          <w:color w:val="A000A0"/>
          <w:sz w:val="16"/>
          <w:szCs w:val="16"/>
          <w:highlight w:val="white"/>
        </w:rPr>
        <w:t>DDB3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)|(1&lt;&lt;</w:t>
      </w:r>
      <w:r w:rsidRPr="00B1137E">
        <w:rPr>
          <w:rFonts w:ascii="Consolas" w:hAnsi="Consolas" w:cs="Consolas"/>
          <w:color w:val="A000A0"/>
          <w:sz w:val="16"/>
          <w:szCs w:val="16"/>
          <w:highlight w:val="white"/>
        </w:rPr>
        <w:t>DDB5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)|(1&lt;&lt;</w:t>
      </w:r>
      <w:r w:rsidRPr="00B1137E">
        <w:rPr>
          <w:rFonts w:ascii="Consolas" w:hAnsi="Consolas" w:cs="Consolas"/>
          <w:color w:val="A000A0"/>
          <w:sz w:val="16"/>
          <w:szCs w:val="16"/>
          <w:highlight w:val="white"/>
        </w:rPr>
        <w:t>DDB2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);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8000"/>
          <w:sz w:val="16"/>
          <w:szCs w:val="16"/>
          <w:highlight w:val="white"/>
        </w:rPr>
        <w:t>//makes SCK, MOSI, and SS' outputs</w:t>
      </w:r>
    </w:p>
    <w:p w14:paraId="557B2FCA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000A0"/>
          <w:sz w:val="16"/>
          <w:szCs w:val="16"/>
          <w:highlight w:val="white"/>
        </w:rPr>
        <w:t>DDRC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=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(1&lt;&lt;</w:t>
      </w:r>
      <w:r w:rsidRPr="00B1137E">
        <w:rPr>
          <w:rFonts w:ascii="Consolas" w:hAnsi="Consolas" w:cs="Consolas"/>
          <w:color w:val="A000A0"/>
          <w:sz w:val="16"/>
          <w:szCs w:val="16"/>
          <w:highlight w:val="white"/>
        </w:rPr>
        <w:t>DDC5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)|(1&lt;&lt;</w:t>
      </w:r>
      <w:r w:rsidRPr="00B1137E">
        <w:rPr>
          <w:rFonts w:ascii="Consolas" w:hAnsi="Consolas" w:cs="Consolas"/>
          <w:color w:val="A000A0"/>
          <w:sz w:val="16"/>
          <w:szCs w:val="16"/>
          <w:highlight w:val="white"/>
        </w:rPr>
        <w:t>DDC4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)|(1&lt;&lt;</w:t>
      </w:r>
      <w:r w:rsidRPr="00B1137E">
        <w:rPr>
          <w:rFonts w:ascii="Consolas" w:hAnsi="Consolas" w:cs="Consolas"/>
          <w:color w:val="A000A0"/>
          <w:sz w:val="16"/>
          <w:szCs w:val="16"/>
          <w:highlight w:val="white"/>
        </w:rPr>
        <w:t>DDC3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)|(1&lt;&lt;</w:t>
      </w:r>
      <w:r w:rsidRPr="00B1137E">
        <w:rPr>
          <w:rFonts w:ascii="Consolas" w:hAnsi="Consolas" w:cs="Consolas"/>
          <w:color w:val="A000A0"/>
          <w:sz w:val="16"/>
          <w:szCs w:val="16"/>
          <w:highlight w:val="white"/>
        </w:rPr>
        <w:t>DDC2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);</w:t>
      </w:r>
    </w:p>
    <w:p w14:paraId="71E54BB2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000A0"/>
          <w:sz w:val="16"/>
          <w:szCs w:val="16"/>
          <w:highlight w:val="white"/>
        </w:rPr>
        <w:t>TCCR1B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=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0b00000011;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 </w:t>
      </w:r>
      <w:r w:rsidRPr="00B1137E">
        <w:rPr>
          <w:rFonts w:ascii="Consolas" w:hAnsi="Consolas" w:cs="Consolas"/>
          <w:color w:val="008000"/>
          <w:sz w:val="16"/>
          <w:szCs w:val="16"/>
          <w:highlight w:val="white"/>
        </w:rPr>
        <w:t>//sets up the 64 prescalar value, initiates timer1</w:t>
      </w:r>
    </w:p>
    <w:p w14:paraId="0495DA69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</w:p>
    <w:p w14:paraId="03E8B39B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}</w:t>
      </w:r>
    </w:p>
    <w:p w14:paraId="113F0366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</w:p>
    <w:p w14:paraId="39721B79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void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880000"/>
          <w:sz w:val="16"/>
          <w:szCs w:val="16"/>
          <w:highlight w:val="white"/>
        </w:rPr>
        <w:t>digitDisplay_dot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(</w:t>
      </w: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int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a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,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char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digitDisplay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[])</w:t>
      </w:r>
    </w:p>
    <w:p w14:paraId="6994CC5E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{</w:t>
      </w:r>
    </w:p>
    <w:p w14:paraId="0C712312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switch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(</w:t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digitDisplay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[</w:t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a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])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{</w:t>
      </w:r>
    </w:p>
    <w:p w14:paraId="6B5B12BF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</w:p>
    <w:p w14:paraId="1FEB25D8" w14:textId="73BEB1E2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case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(191):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 </w:t>
      </w:r>
    </w:p>
    <w:p w14:paraId="1B179E12" w14:textId="6E802C8D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digitDisplay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[</w:t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a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]=134;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 </w:t>
      </w:r>
    </w:p>
    <w:p w14:paraId="7417E0C4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break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;</w:t>
      </w:r>
    </w:p>
    <w:p w14:paraId="5316C34D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</w:p>
    <w:p w14:paraId="2B4F43CE" w14:textId="131FEBF3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case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(134):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 </w:t>
      </w:r>
    </w:p>
    <w:p w14:paraId="1AE8FFB8" w14:textId="09A90A1F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digitDisplay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[</w:t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a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]=219;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</w:p>
    <w:p w14:paraId="77A6ED10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break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;</w:t>
      </w:r>
    </w:p>
    <w:p w14:paraId="59E179FE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</w:p>
    <w:p w14:paraId="3A11F6CA" w14:textId="4AAB769C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case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(219):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 </w:t>
      </w:r>
    </w:p>
    <w:p w14:paraId="5E358457" w14:textId="2EF21464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digitDisplay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[</w:t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a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]=207;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 </w:t>
      </w:r>
    </w:p>
    <w:p w14:paraId="4622D918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break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;</w:t>
      </w:r>
    </w:p>
    <w:p w14:paraId="41EF3F3E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</w:p>
    <w:p w14:paraId="1259F8FB" w14:textId="18051261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case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(207):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 </w:t>
      </w:r>
    </w:p>
    <w:p w14:paraId="20B1654A" w14:textId="159EC2BF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digitDisplay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[</w:t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a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]=230;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 </w:t>
      </w:r>
    </w:p>
    <w:p w14:paraId="508792E3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lastRenderedPageBreak/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break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;</w:t>
      </w:r>
    </w:p>
    <w:p w14:paraId="7C1AE17B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</w:p>
    <w:p w14:paraId="2E4935C7" w14:textId="7B8E7A6D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case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(230</w:t>
      </w:r>
      <w:r w:rsidR="00A66EC3">
        <w:rPr>
          <w:rFonts w:ascii="Consolas" w:hAnsi="Consolas" w:cs="Consolas"/>
          <w:color w:val="000000"/>
          <w:sz w:val="16"/>
          <w:szCs w:val="16"/>
          <w:highlight w:val="white"/>
        </w:rPr>
        <w:t>):</w:t>
      </w:r>
    </w:p>
    <w:p w14:paraId="49A0E424" w14:textId="057E7689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digitDisplay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[</w:t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a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]=237</w:t>
      </w:r>
      <w:r w:rsidR="00A66EC3">
        <w:rPr>
          <w:rFonts w:ascii="Consolas" w:hAnsi="Consolas" w:cs="Consolas"/>
          <w:color w:val="000000"/>
          <w:sz w:val="16"/>
          <w:szCs w:val="16"/>
          <w:highlight w:val="white"/>
        </w:rPr>
        <w:t>;</w:t>
      </w:r>
    </w:p>
    <w:p w14:paraId="3C5D128B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break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;</w:t>
      </w:r>
    </w:p>
    <w:p w14:paraId="599D33B0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</w:p>
    <w:p w14:paraId="7ED4D4EE" w14:textId="1C16FA4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case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(237):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 </w:t>
      </w:r>
    </w:p>
    <w:p w14:paraId="45F9A12D" w14:textId="5F9617AC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digitDisplay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[</w:t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a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]=253;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 </w:t>
      </w:r>
    </w:p>
    <w:p w14:paraId="14A918C9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break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;</w:t>
      </w:r>
    </w:p>
    <w:p w14:paraId="36289DE7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</w:p>
    <w:p w14:paraId="4F3E7A50" w14:textId="388C32A3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case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(253):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 </w:t>
      </w:r>
    </w:p>
    <w:p w14:paraId="2AE72F46" w14:textId="757F5D92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digitDisplay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[</w:t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a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]=135;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 </w:t>
      </w:r>
    </w:p>
    <w:p w14:paraId="020D4C9A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break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;</w:t>
      </w:r>
    </w:p>
    <w:p w14:paraId="53405DF3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</w:p>
    <w:p w14:paraId="67612159" w14:textId="284D7225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case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(135):</w:t>
      </w:r>
    </w:p>
    <w:p w14:paraId="14493DA9" w14:textId="2402CF9A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digitDisplay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[</w:t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a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]=255;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</w:p>
    <w:p w14:paraId="58CF2634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break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;</w:t>
      </w:r>
    </w:p>
    <w:p w14:paraId="1DF9805E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</w:p>
    <w:p w14:paraId="07BE6A12" w14:textId="33898D49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case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(255):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</w:p>
    <w:p w14:paraId="2EF7F8CD" w14:textId="204178C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digitDisplay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[</w:t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a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]=231;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 </w:t>
      </w:r>
    </w:p>
    <w:p w14:paraId="7A109627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break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;</w:t>
      </w:r>
    </w:p>
    <w:p w14:paraId="695D5385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</w:p>
    <w:p w14:paraId="3C5A112C" w14:textId="4FE96F95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case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(231):</w:t>
      </w:r>
    </w:p>
    <w:p w14:paraId="6651A87D" w14:textId="1FFDCBDB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digitDisplay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[</w:t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a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]=191;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 </w:t>
      </w:r>
    </w:p>
    <w:p w14:paraId="65B9A5A4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break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;</w:t>
      </w:r>
    </w:p>
    <w:p w14:paraId="1E146371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}</w:t>
      </w:r>
    </w:p>
    <w:p w14:paraId="0F3797E2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}</w:t>
      </w:r>
    </w:p>
    <w:p w14:paraId="62CA648F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</w:p>
    <w:p w14:paraId="0980A947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void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880000"/>
          <w:sz w:val="16"/>
          <w:szCs w:val="16"/>
          <w:highlight w:val="white"/>
        </w:rPr>
        <w:t>digitDisplay_noDot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(</w:t>
      </w: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int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a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,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char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digitDisplay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[])</w:t>
      </w:r>
    </w:p>
    <w:p w14:paraId="27EACEC7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{</w:t>
      </w:r>
    </w:p>
    <w:p w14:paraId="760B74CB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</w:p>
    <w:p w14:paraId="308C7B0B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switch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(</w:t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digitDisplay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[</w:t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a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])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{</w:t>
      </w:r>
    </w:p>
    <w:p w14:paraId="18593309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</w:p>
    <w:p w14:paraId="3107922C" w14:textId="6913F9C2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case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(63):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 </w:t>
      </w:r>
    </w:p>
    <w:p w14:paraId="0A7F7AC7" w14:textId="3D4DB48A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digitDisplay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[</w:t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a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]=6;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 </w:t>
      </w:r>
    </w:p>
    <w:p w14:paraId="5795E122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break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;</w:t>
      </w:r>
    </w:p>
    <w:p w14:paraId="2BEAC213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</w:p>
    <w:p w14:paraId="68241BE1" w14:textId="3E616955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case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(6):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 </w:t>
      </w:r>
    </w:p>
    <w:p w14:paraId="4C4E83CB" w14:textId="3A12C443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digitDisplay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[</w:t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a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]=91;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 </w:t>
      </w:r>
    </w:p>
    <w:p w14:paraId="7B22E2A7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break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;</w:t>
      </w:r>
    </w:p>
    <w:p w14:paraId="045E0DB1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</w:p>
    <w:p w14:paraId="273FFDDE" w14:textId="7D0004C5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case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(91):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 </w:t>
      </w:r>
    </w:p>
    <w:p w14:paraId="5CFAFAD3" w14:textId="04C3EFE2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digitDisplay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[</w:t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a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]=79;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 </w:t>
      </w:r>
    </w:p>
    <w:p w14:paraId="23754DF1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break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;</w:t>
      </w:r>
    </w:p>
    <w:p w14:paraId="663BCF7F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</w:p>
    <w:p w14:paraId="1F9416C7" w14:textId="19C95FDB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case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(79):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 </w:t>
      </w:r>
    </w:p>
    <w:p w14:paraId="0F3A8964" w14:textId="6BD65D62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digitDisplay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[</w:t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a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]=102;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 </w:t>
      </w:r>
    </w:p>
    <w:p w14:paraId="53B5848A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break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;</w:t>
      </w:r>
    </w:p>
    <w:p w14:paraId="75AA7959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</w:p>
    <w:p w14:paraId="27FE35A8" w14:textId="443195D4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lastRenderedPageBreak/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case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(102):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 </w:t>
      </w:r>
    </w:p>
    <w:p w14:paraId="5E5D3E47" w14:textId="5D6F13B9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digitDisplay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[</w:t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a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]=109;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 </w:t>
      </w:r>
    </w:p>
    <w:p w14:paraId="3A2B183D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break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;</w:t>
      </w:r>
    </w:p>
    <w:p w14:paraId="224DABF6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</w:p>
    <w:p w14:paraId="18CAC101" w14:textId="09547EC5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case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(109):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 </w:t>
      </w:r>
    </w:p>
    <w:p w14:paraId="355B0587" w14:textId="099007E3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digitDisplay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[</w:t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a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]=125;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 </w:t>
      </w:r>
    </w:p>
    <w:p w14:paraId="7FEFCE6D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break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;</w:t>
      </w:r>
    </w:p>
    <w:p w14:paraId="2DCF2941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</w:p>
    <w:p w14:paraId="7F6E6D9D" w14:textId="7BD8BA9B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case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(125):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 </w:t>
      </w:r>
    </w:p>
    <w:p w14:paraId="4A70196B" w14:textId="758B4B68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digitDisplay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[</w:t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a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]=7;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 </w:t>
      </w:r>
    </w:p>
    <w:p w14:paraId="498C019A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break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;</w:t>
      </w:r>
    </w:p>
    <w:p w14:paraId="1B2641B8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</w:p>
    <w:p w14:paraId="25B40257" w14:textId="5B87192A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case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(7):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 </w:t>
      </w:r>
    </w:p>
    <w:p w14:paraId="05CA9CED" w14:textId="447BC6D1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digitDisplay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[</w:t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a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]=127;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 </w:t>
      </w:r>
    </w:p>
    <w:p w14:paraId="48F2D0FE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break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;</w:t>
      </w:r>
    </w:p>
    <w:p w14:paraId="26487026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</w:p>
    <w:p w14:paraId="44032D68" w14:textId="68DD46E8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case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(127):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 </w:t>
      </w:r>
    </w:p>
    <w:p w14:paraId="48F1D32F" w14:textId="0BF62CA5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digitDisplay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[</w:t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a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]=103;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 </w:t>
      </w:r>
    </w:p>
    <w:p w14:paraId="003F9B34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break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;</w:t>
      </w:r>
    </w:p>
    <w:p w14:paraId="2331C74D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</w:p>
    <w:p w14:paraId="47B78B4C" w14:textId="68A9024B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case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(103):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 </w:t>
      </w:r>
    </w:p>
    <w:p w14:paraId="6767BEEB" w14:textId="4CF9FEDE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digitDisplay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[</w:t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a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]=63;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 </w:t>
      </w:r>
    </w:p>
    <w:p w14:paraId="1214352F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break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;</w:t>
      </w:r>
    </w:p>
    <w:p w14:paraId="2C49108F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}</w:t>
      </w:r>
    </w:p>
    <w:p w14:paraId="0A0D188B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}</w:t>
      </w:r>
    </w:p>
    <w:p w14:paraId="337330C3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</w:p>
    <w:p w14:paraId="65227F61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void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880000"/>
          <w:sz w:val="16"/>
          <w:szCs w:val="16"/>
          <w:highlight w:val="white"/>
        </w:rPr>
        <w:t>digitDisplay_10sec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(</w:t>
      </w: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int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a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,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char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digitDisplay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[])</w:t>
      </w:r>
    </w:p>
    <w:p w14:paraId="777DA492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{</w:t>
      </w:r>
    </w:p>
    <w:p w14:paraId="2A1F6A4E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switch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(</w:t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digitDisplay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[</w:t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a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])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{</w:t>
      </w:r>
    </w:p>
    <w:p w14:paraId="123DF028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</w:p>
    <w:p w14:paraId="6D32DC63" w14:textId="026708EA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case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(63):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 </w:t>
      </w:r>
    </w:p>
    <w:p w14:paraId="533DA219" w14:textId="132A230C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digitDisplay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[</w:t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a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]=6;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 </w:t>
      </w:r>
    </w:p>
    <w:p w14:paraId="7E8074B7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break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;</w:t>
      </w:r>
    </w:p>
    <w:p w14:paraId="210A964E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</w:p>
    <w:p w14:paraId="2E34F1B3" w14:textId="771CEB12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case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(6):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 </w:t>
      </w:r>
    </w:p>
    <w:p w14:paraId="40291ED1" w14:textId="219E2423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digitDisplay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[</w:t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a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]=91;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 </w:t>
      </w:r>
    </w:p>
    <w:p w14:paraId="04901A03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break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;</w:t>
      </w:r>
    </w:p>
    <w:p w14:paraId="27428FA7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</w:p>
    <w:p w14:paraId="3F8DB3BD" w14:textId="307BCD45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case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(91):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 </w:t>
      </w:r>
    </w:p>
    <w:p w14:paraId="3A352ABC" w14:textId="524C93BA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digitDisplay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[</w:t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a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]=79;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 </w:t>
      </w:r>
    </w:p>
    <w:p w14:paraId="24B5364E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break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;</w:t>
      </w:r>
    </w:p>
    <w:p w14:paraId="56F1172A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</w:p>
    <w:p w14:paraId="7A129560" w14:textId="5ECC2A86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case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(79):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 </w:t>
      </w:r>
    </w:p>
    <w:p w14:paraId="35F96C07" w14:textId="59883C5B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digitDisplay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[</w:t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a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]=102;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 </w:t>
      </w:r>
    </w:p>
    <w:p w14:paraId="3CB20E9A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break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;</w:t>
      </w:r>
    </w:p>
    <w:p w14:paraId="15E6FD6B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</w:p>
    <w:p w14:paraId="5994B2AF" w14:textId="66BC9B3D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case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(102):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 </w:t>
      </w:r>
    </w:p>
    <w:p w14:paraId="3897C1FC" w14:textId="679516B3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digitDisplay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[</w:t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a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]=109;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 </w:t>
      </w:r>
    </w:p>
    <w:p w14:paraId="30F9B54B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break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;</w:t>
      </w:r>
    </w:p>
    <w:p w14:paraId="76ACC26E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</w:p>
    <w:p w14:paraId="5CABDB0A" w14:textId="7B8CE8E6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case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(109):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</w:p>
    <w:p w14:paraId="47FEE9D2" w14:textId="1A6E9520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digitDisplay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[</w:t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a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]=63;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 </w:t>
      </w:r>
    </w:p>
    <w:p w14:paraId="195CF94E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break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;</w:t>
      </w:r>
    </w:p>
    <w:p w14:paraId="1ED4DAE9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}</w:t>
      </w:r>
    </w:p>
    <w:p w14:paraId="66DEF19C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}</w:t>
      </w:r>
    </w:p>
    <w:p w14:paraId="11E7ED21" w14:textId="7936FFF7" w:rsidR="00E2005E" w:rsidRPr="00B1137E" w:rsidRDefault="00A66EC3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>
        <w:rPr>
          <w:rFonts w:ascii="Consolas" w:hAnsi="Consolas" w:cs="Consolas"/>
          <w:color w:val="000000"/>
          <w:sz w:val="16"/>
          <w:szCs w:val="16"/>
          <w:highlight w:val="white"/>
        </w:rPr>
        <w:t>//data transmission method</w:t>
      </w:r>
    </w:p>
    <w:p w14:paraId="0980BD58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void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880000"/>
          <w:sz w:val="16"/>
          <w:szCs w:val="16"/>
          <w:highlight w:val="white"/>
        </w:rPr>
        <w:t>dataTransmission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(</w:t>
      </w:r>
      <w:r w:rsidRPr="00B1137E">
        <w:rPr>
          <w:rFonts w:ascii="Consolas" w:hAnsi="Consolas" w:cs="Consolas"/>
          <w:i/>
          <w:iCs/>
          <w:color w:val="0000FF"/>
          <w:sz w:val="16"/>
          <w:szCs w:val="16"/>
          <w:highlight w:val="white"/>
        </w:rPr>
        <w:t>uint8_t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data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){</w:t>
      </w:r>
    </w:p>
    <w:p w14:paraId="2AEC8ED8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000A0"/>
          <w:sz w:val="16"/>
          <w:szCs w:val="16"/>
          <w:highlight w:val="white"/>
        </w:rPr>
        <w:t>SPDR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=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data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;</w:t>
      </w:r>
    </w:p>
    <w:p w14:paraId="5030BEF2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while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(!(</w:t>
      </w:r>
      <w:r w:rsidRPr="00B1137E">
        <w:rPr>
          <w:rFonts w:ascii="Consolas" w:hAnsi="Consolas" w:cs="Consolas"/>
          <w:color w:val="A000A0"/>
          <w:sz w:val="16"/>
          <w:szCs w:val="16"/>
          <w:highlight w:val="white"/>
        </w:rPr>
        <w:t>SPSR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&amp;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(1&lt;&lt;</w:t>
      </w:r>
      <w:r w:rsidRPr="00B1137E">
        <w:rPr>
          <w:rFonts w:ascii="Consolas" w:hAnsi="Consolas" w:cs="Consolas"/>
          <w:color w:val="A000A0"/>
          <w:sz w:val="16"/>
          <w:szCs w:val="16"/>
          <w:highlight w:val="white"/>
        </w:rPr>
        <w:t>SPIF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)))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 </w:t>
      </w:r>
      <w:r w:rsidRPr="00B1137E">
        <w:rPr>
          <w:rFonts w:ascii="Consolas" w:hAnsi="Consolas" w:cs="Consolas"/>
          <w:color w:val="008000"/>
          <w:sz w:val="16"/>
          <w:szCs w:val="16"/>
          <w:highlight w:val="white"/>
        </w:rPr>
        <w:t>//waits for the current transmission to finish</w:t>
      </w:r>
    </w:p>
    <w:p w14:paraId="791A38E1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{</w:t>
      </w:r>
    </w:p>
    <w:p w14:paraId="7E051050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}</w:t>
      </w:r>
    </w:p>
    <w:p w14:paraId="234FC194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}</w:t>
      </w:r>
    </w:p>
    <w:p w14:paraId="45C20FA0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</w:p>
    <w:p w14:paraId="40DE4431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int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880000"/>
          <w:sz w:val="16"/>
          <w:szCs w:val="16"/>
          <w:highlight w:val="white"/>
        </w:rPr>
        <w:t>main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(</w:t>
      </w: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void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)</w:t>
      </w:r>
    </w:p>
    <w:p w14:paraId="29EAE830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{</w:t>
      </w:r>
    </w:p>
    <w:p w14:paraId="33DA51DB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8000"/>
          <w:sz w:val="16"/>
          <w:szCs w:val="16"/>
          <w:highlight w:val="white"/>
        </w:rPr>
        <w:t>//Holder variable declaration:</w:t>
      </w:r>
    </w:p>
    <w:p w14:paraId="5982FEEC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int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i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=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0;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 </w:t>
      </w:r>
      <w:r w:rsidRPr="00B1137E">
        <w:rPr>
          <w:rFonts w:ascii="Consolas" w:hAnsi="Consolas" w:cs="Consolas"/>
          <w:color w:val="008000"/>
          <w:sz w:val="16"/>
          <w:szCs w:val="16"/>
          <w:highlight w:val="white"/>
        </w:rPr>
        <w:t>//temporary value that will increment</w:t>
      </w:r>
    </w:p>
    <w:p w14:paraId="117A7EB3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int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mSec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=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0;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8000"/>
          <w:sz w:val="16"/>
          <w:szCs w:val="16"/>
          <w:highlight w:val="white"/>
        </w:rPr>
        <w:t>//mili sec counter</w:t>
      </w:r>
    </w:p>
    <w:p w14:paraId="235B6023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int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seconds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=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0;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 </w:t>
      </w:r>
      <w:r w:rsidRPr="00B1137E">
        <w:rPr>
          <w:rFonts w:ascii="Consolas" w:hAnsi="Consolas" w:cs="Consolas"/>
          <w:color w:val="008000"/>
          <w:sz w:val="16"/>
          <w:szCs w:val="16"/>
          <w:highlight w:val="white"/>
        </w:rPr>
        <w:t xml:space="preserve">//sec counter </w:t>
      </w:r>
    </w:p>
    <w:p w14:paraId="0383E0A8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int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sec10th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=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0;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 </w:t>
      </w:r>
      <w:r w:rsidRPr="00B1137E">
        <w:rPr>
          <w:rFonts w:ascii="Consolas" w:hAnsi="Consolas" w:cs="Consolas"/>
          <w:color w:val="008000"/>
          <w:sz w:val="16"/>
          <w:szCs w:val="16"/>
          <w:highlight w:val="white"/>
        </w:rPr>
        <w:t xml:space="preserve">//10th sec counter </w:t>
      </w:r>
    </w:p>
    <w:p w14:paraId="754E3A83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int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minutes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=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0;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 </w:t>
      </w:r>
      <w:r w:rsidRPr="00B1137E">
        <w:rPr>
          <w:rFonts w:ascii="Consolas" w:hAnsi="Consolas" w:cs="Consolas"/>
          <w:color w:val="008000"/>
          <w:sz w:val="16"/>
          <w:szCs w:val="16"/>
          <w:highlight w:val="white"/>
        </w:rPr>
        <w:t xml:space="preserve">//minute counter </w:t>
      </w:r>
    </w:p>
    <w:p w14:paraId="5527973E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int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digit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=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0;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 </w:t>
      </w:r>
      <w:r w:rsidRPr="00B1137E">
        <w:rPr>
          <w:rFonts w:ascii="Consolas" w:hAnsi="Consolas" w:cs="Consolas"/>
          <w:color w:val="008000"/>
          <w:sz w:val="16"/>
          <w:szCs w:val="16"/>
          <w:highlight w:val="white"/>
        </w:rPr>
        <w:t>//index of digitDisplay</w:t>
      </w:r>
    </w:p>
    <w:p w14:paraId="6AE215D7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i/>
          <w:iCs/>
          <w:color w:val="0000FF"/>
          <w:sz w:val="16"/>
          <w:szCs w:val="16"/>
          <w:highlight w:val="white"/>
        </w:rPr>
        <w:t>uint8_t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data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=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0b00000000;</w:t>
      </w:r>
    </w:p>
    <w:p w14:paraId="7E6CBDA8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</w:p>
    <w:p w14:paraId="2CB4CD3E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8000"/>
          <w:sz w:val="16"/>
          <w:szCs w:val="16"/>
          <w:highlight w:val="white"/>
        </w:rPr>
        <w:t>//Hardware variables</w:t>
      </w:r>
    </w:p>
    <w:p w14:paraId="2F329D10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char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portON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[4]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=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{(1&lt;&lt;</w:t>
      </w:r>
      <w:r w:rsidRPr="00B1137E">
        <w:rPr>
          <w:rFonts w:ascii="Consolas" w:hAnsi="Consolas" w:cs="Consolas"/>
          <w:color w:val="A000A0"/>
          <w:sz w:val="16"/>
          <w:szCs w:val="16"/>
          <w:highlight w:val="white"/>
        </w:rPr>
        <w:t>PORTC5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),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(0&lt;&lt;</w:t>
      </w:r>
      <w:r w:rsidRPr="00B1137E">
        <w:rPr>
          <w:rFonts w:ascii="Consolas" w:hAnsi="Consolas" w:cs="Consolas"/>
          <w:color w:val="A000A0"/>
          <w:sz w:val="16"/>
          <w:szCs w:val="16"/>
          <w:highlight w:val="white"/>
        </w:rPr>
        <w:t>PORTC5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)|(1&lt;&lt;</w:t>
      </w:r>
      <w:r w:rsidRPr="00B1137E">
        <w:rPr>
          <w:rFonts w:ascii="Consolas" w:hAnsi="Consolas" w:cs="Consolas"/>
          <w:color w:val="A000A0"/>
          <w:sz w:val="16"/>
          <w:szCs w:val="16"/>
          <w:highlight w:val="white"/>
        </w:rPr>
        <w:t>PORTC4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)|(0&lt;&lt;</w:t>
      </w:r>
      <w:r w:rsidRPr="00B1137E">
        <w:rPr>
          <w:rFonts w:ascii="Consolas" w:hAnsi="Consolas" w:cs="Consolas"/>
          <w:color w:val="A000A0"/>
          <w:sz w:val="16"/>
          <w:szCs w:val="16"/>
          <w:highlight w:val="white"/>
        </w:rPr>
        <w:t>PORTC3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)|(0&lt;&lt;</w:t>
      </w:r>
      <w:r w:rsidRPr="00B1137E">
        <w:rPr>
          <w:rFonts w:ascii="Consolas" w:hAnsi="Consolas" w:cs="Consolas"/>
          <w:color w:val="A000A0"/>
          <w:sz w:val="16"/>
          <w:szCs w:val="16"/>
          <w:highlight w:val="white"/>
        </w:rPr>
        <w:t>PORTC2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),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(0&lt;&lt;</w:t>
      </w:r>
      <w:r w:rsidRPr="00B1137E">
        <w:rPr>
          <w:rFonts w:ascii="Consolas" w:hAnsi="Consolas" w:cs="Consolas"/>
          <w:color w:val="A000A0"/>
          <w:sz w:val="16"/>
          <w:szCs w:val="16"/>
          <w:highlight w:val="white"/>
        </w:rPr>
        <w:t>PORTC5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)|(0&lt;&lt;</w:t>
      </w:r>
      <w:r w:rsidRPr="00B1137E">
        <w:rPr>
          <w:rFonts w:ascii="Consolas" w:hAnsi="Consolas" w:cs="Consolas"/>
          <w:color w:val="A000A0"/>
          <w:sz w:val="16"/>
          <w:szCs w:val="16"/>
          <w:highlight w:val="white"/>
        </w:rPr>
        <w:t>PORTC4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)|(1&lt;&lt;</w:t>
      </w:r>
      <w:r w:rsidRPr="00B1137E">
        <w:rPr>
          <w:rFonts w:ascii="Consolas" w:hAnsi="Consolas" w:cs="Consolas"/>
          <w:color w:val="A000A0"/>
          <w:sz w:val="16"/>
          <w:szCs w:val="16"/>
          <w:highlight w:val="white"/>
        </w:rPr>
        <w:t>PORTC3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)|(0&lt;&lt;</w:t>
      </w:r>
      <w:r w:rsidRPr="00B1137E">
        <w:rPr>
          <w:rFonts w:ascii="Consolas" w:hAnsi="Consolas" w:cs="Consolas"/>
          <w:color w:val="A000A0"/>
          <w:sz w:val="16"/>
          <w:szCs w:val="16"/>
          <w:highlight w:val="white"/>
        </w:rPr>
        <w:t>PORTC2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),</w:t>
      </w:r>
    </w:p>
    <w:p w14:paraId="43C04AF9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(0&lt;&lt;</w:t>
      </w:r>
      <w:r w:rsidRPr="00B1137E">
        <w:rPr>
          <w:rFonts w:ascii="Consolas" w:hAnsi="Consolas" w:cs="Consolas"/>
          <w:color w:val="A000A0"/>
          <w:sz w:val="16"/>
          <w:szCs w:val="16"/>
          <w:highlight w:val="white"/>
        </w:rPr>
        <w:t>PORTC5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)|(0&lt;&lt;</w:t>
      </w:r>
      <w:r w:rsidRPr="00B1137E">
        <w:rPr>
          <w:rFonts w:ascii="Consolas" w:hAnsi="Consolas" w:cs="Consolas"/>
          <w:color w:val="A000A0"/>
          <w:sz w:val="16"/>
          <w:szCs w:val="16"/>
          <w:highlight w:val="white"/>
        </w:rPr>
        <w:t>PORTC4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)|(0&lt;&lt;</w:t>
      </w:r>
      <w:r w:rsidRPr="00B1137E">
        <w:rPr>
          <w:rFonts w:ascii="Consolas" w:hAnsi="Consolas" w:cs="Consolas"/>
          <w:color w:val="A000A0"/>
          <w:sz w:val="16"/>
          <w:szCs w:val="16"/>
          <w:highlight w:val="white"/>
        </w:rPr>
        <w:t>PORTC3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)|(1&lt;&lt;</w:t>
      </w:r>
      <w:r w:rsidRPr="00B1137E">
        <w:rPr>
          <w:rFonts w:ascii="Consolas" w:hAnsi="Consolas" w:cs="Consolas"/>
          <w:color w:val="A000A0"/>
          <w:sz w:val="16"/>
          <w:szCs w:val="16"/>
          <w:highlight w:val="white"/>
        </w:rPr>
        <w:t>PORTC2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)};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 </w:t>
      </w:r>
      <w:r w:rsidRPr="00B1137E">
        <w:rPr>
          <w:rFonts w:ascii="Consolas" w:hAnsi="Consolas" w:cs="Consolas"/>
          <w:color w:val="008000"/>
          <w:sz w:val="16"/>
          <w:szCs w:val="16"/>
          <w:highlight w:val="white"/>
        </w:rPr>
        <w:t>//array for current output being selected (Current digit)</w:t>
      </w:r>
    </w:p>
    <w:p w14:paraId="43091C55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char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x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[10]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=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{63,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6,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91,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79,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102,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109,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125,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7,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127,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103};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 </w:t>
      </w:r>
      <w:r w:rsidRPr="00B1137E">
        <w:rPr>
          <w:rFonts w:ascii="Consolas" w:hAnsi="Consolas" w:cs="Consolas"/>
          <w:color w:val="008000"/>
          <w:sz w:val="16"/>
          <w:szCs w:val="16"/>
          <w:highlight w:val="white"/>
        </w:rPr>
        <w:t>//decimal values for 0-9 converted from binary</w:t>
      </w:r>
    </w:p>
    <w:p w14:paraId="4F90B59B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char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digitDisplay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[4]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=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{191,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63,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191,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63};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8000"/>
          <w:sz w:val="16"/>
          <w:szCs w:val="16"/>
          <w:highlight w:val="white"/>
        </w:rPr>
        <w:t>//Array for storing timer's digits that are being displayed</w:t>
      </w:r>
    </w:p>
    <w:p w14:paraId="7D93D525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int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temp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=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0;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 </w:t>
      </w:r>
      <w:r w:rsidRPr="00B1137E">
        <w:rPr>
          <w:rFonts w:ascii="Consolas" w:hAnsi="Consolas" w:cs="Consolas"/>
          <w:color w:val="008000"/>
          <w:sz w:val="16"/>
          <w:szCs w:val="16"/>
          <w:highlight w:val="white"/>
        </w:rPr>
        <w:t>//multiplexing variable</w:t>
      </w:r>
    </w:p>
    <w:p w14:paraId="2B64E47A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000A0"/>
          <w:sz w:val="16"/>
          <w:szCs w:val="16"/>
          <w:highlight w:val="white"/>
        </w:rPr>
        <w:t>PORTD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|=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(1&lt;&lt;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A000A0"/>
          <w:sz w:val="16"/>
          <w:szCs w:val="16"/>
          <w:highlight w:val="white"/>
        </w:rPr>
        <w:t>PORTD0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);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8000"/>
          <w:sz w:val="16"/>
          <w:szCs w:val="16"/>
          <w:highlight w:val="white"/>
        </w:rPr>
        <w:t>// PORTD OR (1&lt;&lt;PORTD0) 1 is being left shifted by PORTD0</w:t>
      </w:r>
    </w:p>
    <w:p w14:paraId="589DF5DC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</w:p>
    <w:p w14:paraId="3EEDD516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{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</w:p>
    <w:p w14:paraId="45147081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while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(1)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{</w:t>
      </w:r>
    </w:p>
    <w:p w14:paraId="3C2CD197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8000"/>
          <w:sz w:val="16"/>
          <w:szCs w:val="16"/>
          <w:highlight w:val="white"/>
        </w:rPr>
        <w:t>//Initialize which port is being turned on and SetSPI ready for transmission</w:t>
      </w:r>
    </w:p>
    <w:p w14:paraId="1E7167B2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000A0"/>
          <w:sz w:val="16"/>
          <w:szCs w:val="16"/>
          <w:highlight w:val="white"/>
        </w:rPr>
        <w:t>PORTC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=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portON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[</w:t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digit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];</w:t>
      </w:r>
    </w:p>
    <w:p w14:paraId="7FA3E955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880000"/>
          <w:sz w:val="16"/>
          <w:szCs w:val="16"/>
          <w:highlight w:val="white"/>
        </w:rPr>
        <w:t>setSPI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();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 </w:t>
      </w:r>
      <w:r w:rsidRPr="00B1137E">
        <w:rPr>
          <w:rFonts w:ascii="Consolas" w:hAnsi="Consolas" w:cs="Consolas"/>
          <w:color w:val="008000"/>
          <w:sz w:val="16"/>
          <w:szCs w:val="16"/>
          <w:highlight w:val="white"/>
        </w:rPr>
        <w:t>//sets up the SPI</w:t>
      </w:r>
    </w:p>
    <w:p w14:paraId="4E3B61A2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880000"/>
          <w:sz w:val="16"/>
          <w:szCs w:val="16"/>
          <w:highlight w:val="white"/>
        </w:rPr>
        <w:t>dataTransmission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(</w:t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digitDisplay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[</w:t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temp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]);</w:t>
      </w:r>
    </w:p>
    <w:p w14:paraId="571D5227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</w:p>
    <w:p w14:paraId="1AE574E4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000A0"/>
          <w:sz w:val="16"/>
          <w:szCs w:val="16"/>
          <w:highlight w:val="white"/>
        </w:rPr>
        <w:t>TCNT1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=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0;</w:t>
      </w:r>
    </w:p>
    <w:p w14:paraId="6FC216AF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</w:p>
    <w:p w14:paraId="03ED18D6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8000"/>
          <w:sz w:val="16"/>
          <w:szCs w:val="16"/>
          <w:highlight w:val="white"/>
        </w:rPr>
        <w:t>//setting the digits to be on (by making them flashing really fast)</w:t>
      </w:r>
    </w:p>
    <w:p w14:paraId="39DE7487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while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(</w:t>
      </w:r>
      <w:r w:rsidRPr="00B1137E">
        <w:rPr>
          <w:rFonts w:ascii="Consolas" w:hAnsi="Consolas" w:cs="Consolas"/>
          <w:color w:val="A000A0"/>
          <w:sz w:val="16"/>
          <w:szCs w:val="16"/>
          <w:highlight w:val="white"/>
        </w:rPr>
        <w:t>TCNT1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&lt;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100){}</w:t>
      </w:r>
    </w:p>
    <w:p w14:paraId="26292E05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</w:p>
    <w:p w14:paraId="14D73A87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8000"/>
          <w:sz w:val="16"/>
          <w:szCs w:val="16"/>
          <w:highlight w:val="white"/>
        </w:rPr>
        <w:t>//needed for transmission and to start next transmission</w:t>
      </w:r>
    </w:p>
    <w:p w14:paraId="1FED162D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000A0"/>
          <w:sz w:val="16"/>
          <w:szCs w:val="16"/>
          <w:highlight w:val="white"/>
        </w:rPr>
        <w:t>PORTB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^=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(1&lt;&lt;</w:t>
      </w:r>
      <w:r w:rsidRPr="00B1137E">
        <w:rPr>
          <w:rFonts w:ascii="Consolas" w:hAnsi="Consolas" w:cs="Consolas"/>
          <w:color w:val="A000A0"/>
          <w:sz w:val="16"/>
          <w:szCs w:val="16"/>
          <w:highlight w:val="white"/>
        </w:rPr>
        <w:t>PORTB2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);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 </w:t>
      </w:r>
    </w:p>
    <w:p w14:paraId="65787A9C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000A0"/>
          <w:sz w:val="16"/>
          <w:szCs w:val="16"/>
          <w:highlight w:val="white"/>
        </w:rPr>
        <w:t>PORTB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^=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(1&lt;&lt;</w:t>
      </w:r>
      <w:r w:rsidRPr="00B1137E">
        <w:rPr>
          <w:rFonts w:ascii="Consolas" w:hAnsi="Consolas" w:cs="Consolas"/>
          <w:color w:val="A000A0"/>
          <w:sz w:val="16"/>
          <w:szCs w:val="16"/>
          <w:highlight w:val="white"/>
        </w:rPr>
        <w:t>PORTB2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);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 </w:t>
      </w:r>
    </w:p>
    <w:p w14:paraId="5A04B0B3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</w:p>
    <w:p w14:paraId="00FBB0CD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lastRenderedPageBreak/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8000"/>
          <w:sz w:val="16"/>
          <w:szCs w:val="16"/>
          <w:highlight w:val="white"/>
        </w:rPr>
        <w:t>// selects the different display digits</w:t>
      </w:r>
    </w:p>
    <w:p w14:paraId="52BA5FEB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if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(</w:t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digit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!=3){</w:t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digit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++;}</w:t>
      </w:r>
    </w:p>
    <w:p w14:paraId="52FEA418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else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{</w:t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digit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=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0;}</w:t>
      </w:r>
    </w:p>
    <w:p w14:paraId="0DEA1D57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</w:p>
    <w:p w14:paraId="6974464E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8000"/>
          <w:sz w:val="16"/>
          <w:szCs w:val="16"/>
          <w:highlight w:val="white"/>
        </w:rPr>
        <w:t>// selects the different digit value</w:t>
      </w:r>
    </w:p>
    <w:p w14:paraId="2CBA04EA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if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(</w:t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temp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!=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3){</w:t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temp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++;}</w:t>
      </w:r>
    </w:p>
    <w:p w14:paraId="775B5208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else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{</w:t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temp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=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0;}</w:t>
      </w:r>
    </w:p>
    <w:p w14:paraId="0566F29F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</w:p>
    <w:p w14:paraId="59767F06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8000"/>
          <w:sz w:val="16"/>
          <w:szCs w:val="16"/>
          <w:highlight w:val="white"/>
        </w:rPr>
        <w:t>//millisecond digit</w:t>
      </w:r>
    </w:p>
    <w:p w14:paraId="31F3EB0A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if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(</w:t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mSec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&gt;=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1561){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   </w:t>
      </w:r>
      <w:r w:rsidRPr="00B1137E">
        <w:rPr>
          <w:rFonts w:ascii="Consolas" w:hAnsi="Consolas" w:cs="Consolas"/>
          <w:color w:val="008000"/>
          <w:sz w:val="16"/>
          <w:szCs w:val="16"/>
          <w:highlight w:val="white"/>
        </w:rPr>
        <w:t>//1561 is 0.1s (1000000/64/10)-1</w:t>
      </w:r>
    </w:p>
    <w:p w14:paraId="758C9AA6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mSec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=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0;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 </w:t>
      </w:r>
      <w:r w:rsidRPr="00B1137E">
        <w:rPr>
          <w:rFonts w:ascii="Consolas" w:hAnsi="Consolas" w:cs="Consolas"/>
          <w:color w:val="008000"/>
          <w:sz w:val="16"/>
          <w:szCs w:val="16"/>
          <w:highlight w:val="white"/>
        </w:rPr>
        <w:t>//resets the temp</w:t>
      </w:r>
    </w:p>
    <w:p w14:paraId="2E15BF1A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880000"/>
          <w:sz w:val="16"/>
          <w:szCs w:val="16"/>
          <w:highlight w:val="white"/>
        </w:rPr>
        <w:t>digitDisplay_noDot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(3,</w:t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digitDisplay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);</w:t>
      </w:r>
    </w:p>
    <w:p w14:paraId="13511866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}</w:t>
      </w:r>
    </w:p>
    <w:p w14:paraId="2921AD44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</w:p>
    <w:p w14:paraId="0C00C3A0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8000"/>
          <w:sz w:val="16"/>
          <w:szCs w:val="16"/>
          <w:highlight w:val="white"/>
        </w:rPr>
        <w:t>//seconds digit</w:t>
      </w:r>
    </w:p>
    <w:p w14:paraId="145D9444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if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(</w:t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seconds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&gt;=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15619){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</w:p>
    <w:p w14:paraId="650D9E96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if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(</w:t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digitDisplay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[3]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==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63){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 </w:t>
      </w:r>
      <w:r w:rsidRPr="00B1137E">
        <w:rPr>
          <w:rFonts w:ascii="Consolas" w:hAnsi="Consolas" w:cs="Consolas"/>
          <w:color w:val="008000"/>
          <w:sz w:val="16"/>
          <w:szCs w:val="16"/>
          <w:highlight w:val="white"/>
        </w:rPr>
        <w:t>//checks if the milliseconds have hit 0</w:t>
      </w:r>
    </w:p>
    <w:p w14:paraId="5689CEEF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seconds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=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0;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 </w:t>
      </w:r>
      <w:r w:rsidRPr="00B1137E">
        <w:rPr>
          <w:rFonts w:ascii="Consolas" w:hAnsi="Consolas" w:cs="Consolas"/>
          <w:color w:val="008000"/>
          <w:sz w:val="16"/>
          <w:szCs w:val="16"/>
          <w:highlight w:val="white"/>
        </w:rPr>
        <w:t>//resets the temp</w:t>
      </w:r>
    </w:p>
    <w:p w14:paraId="7FD49CFC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880000"/>
          <w:sz w:val="16"/>
          <w:szCs w:val="16"/>
          <w:highlight w:val="white"/>
        </w:rPr>
        <w:t>digitDisplay_dot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(0,</w:t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digitDisplay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);</w:t>
      </w:r>
    </w:p>
    <w:p w14:paraId="1A975A8C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}</w:t>
      </w:r>
    </w:p>
    <w:p w14:paraId="3B796F06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8000"/>
          <w:sz w:val="16"/>
          <w:szCs w:val="16"/>
          <w:highlight w:val="white"/>
        </w:rPr>
        <w:t>//ten-seconds digit</w:t>
      </w:r>
    </w:p>
    <w:p w14:paraId="3CA4FB91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if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(1){</w:t>
      </w:r>
    </w:p>
    <w:p w14:paraId="2053C0F8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if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(</w:t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digitDisplay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[0]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==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191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&amp;&amp;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digitDisplay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[3]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==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63){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 </w:t>
      </w:r>
      <w:r w:rsidRPr="00B1137E">
        <w:rPr>
          <w:rFonts w:ascii="Consolas" w:hAnsi="Consolas" w:cs="Consolas"/>
          <w:color w:val="008000"/>
          <w:sz w:val="16"/>
          <w:szCs w:val="16"/>
          <w:highlight w:val="white"/>
        </w:rPr>
        <w:t>//checks if the milliseconds and seconds have hit 0</w:t>
      </w:r>
    </w:p>
    <w:p w14:paraId="481EB506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sec10th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=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0;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  </w:t>
      </w:r>
      <w:r w:rsidRPr="00B1137E">
        <w:rPr>
          <w:rFonts w:ascii="Consolas" w:hAnsi="Consolas" w:cs="Consolas"/>
          <w:color w:val="008000"/>
          <w:sz w:val="16"/>
          <w:szCs w:val="16"/>
          <w:highlight w:val="white"/>
        </w:rPr>
        <w:t>//resets the temp</w:t>
      </w:r>
    </w:p>
    <w:p w14:paraId="5D13733B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minutes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=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1;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 </w:t>
      </w:r>
      <w:r w:rsidRPr="00B1137E">
        <w:rPr>
          <w:rFonts w:ascii="Consolas" w:hAnsi="Consolas" w:cs="Consolas"/>
          <w:color w:val="008000"/>
          <w:sz w:val="16"/>
          <w:szCs w:val="16"/>
          <w:highlight w:val="white"/>
        </w:rPr>
        <w:t>//sets minutes so that the the minutes can start next cycle</w:t>
      </w:r>
    </w:p>
    <w:p w14:paraId="4E388649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880000"/>
          <w:sz w:val="16"/>
          <w:szCs w:val="16"/>
          <w:highlight w:val="white"/>
        </w:rPr>
        <w:t>digitDisplay_10sec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(1,</w:t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digitDisplay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);</w:t>
      </w:r>
    </w:p>
    <w:p w14:paraId="69846EEA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}</w:t>
      </w:r>
    </w:p>
    <w:p w14:paraId="18A00364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}</w:t>
      </w:r>
    </w:p>
    <w:p w14:paraId="4DAEDAE2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8000"/>
          <w:sz w:val="16"/>
          <w:szCs w:val="16"/>
          <w:highlight w:val="white"/>
        </w:rPr>
        <w:t>//minute digit</w:t>
      </w:r>
    </w:p>
    <w:p w14:paraId="480FFBD9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if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(</w:t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minutes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==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1){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 </w:t>
      </w:r>
      <w:r w:rsidRPr="00B1137E">
        <w:rPr>
          <w:rFonts w:ascii="Consolas" w:hAnsi="Consolas" w:cs="Consolas"/>
          <w:color w:val="008000"/>
          <w:sz w:val="16"/>
          <w:szCs w:val="16"/>
          <w:highlight w:val="white"/>
        </w:rPr>
        <w:t>//minutes == 1 is used because minutes = 0 only occurs at the very beginning, which is when minutes should be 0</w:t>
      </w:r>
    </w:p>
    <w:p w14:paraId="283D9551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FF"/>
          <w:sz w:val="16"/>
          <w:szCs w:val="16"/>
          <w:highlight w:val="white"/>
        </w:rPr>
        <w:t>if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(</w:t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digitDisplay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[1]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==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63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&amp;&amp;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digitDisplay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[0]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==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191){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 </w:t>
      </w:r>
      <w:r w:rsidRPr="00B1137E">
        <w:rPr>
          <w:rFonts w:ascii="Consolas" w:hAnsi="Consolas" w:cs="Consolas"/>
          <w:color w:val="008000"/>
          <w:sz w:val="16"/>
          <w:szCs w:val="16"/>
          <w:highlight w:val="white"/>
        </w:rPr>
        <w:t>// checks if the seconds are at 0</w:t>
      </w:r>
    </w:p>
    <w:p w14:paraId="5D9603F7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minutes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=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0;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 </w:t>
      </w:r>
      <w:r w:rsidRPr="00B1137E">
        <w:rPr>
          <w:rFonts w:ascii="Consolas" w:hAnsi="Consolas" w:cs="Consolas"/>
          <w:color w:val="008000"/>
          <w:sz w:val="16"/>
          <w:szCs w:val="16"/>
          <w:highlight w:val="white"/>
        </w:rPr>
        <w:t>//resets the temp</w:t>
      </w:r>
    </w:p>
    <w:p w14:paraId="5F22F5C4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880000"/>
          <w:sz w:val="16"/>
          <w:szCs w:val="16"/>
          <w:highlight w:val="white"/>
        </w:rPr>
        <w:t>digitDisplay_dot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(2,</w:t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digitDisplay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);</w:t>
      </w:r>
    </w:p>
    <w:p w14:paraId="5B3B54A4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}</w:t>
      </w:r>
    </w:p>
    <w:p w14:paraId="0E2AFBC3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}</w:t>
      </w:r>
    </w:p>
    <w:p w14:paraId="220915B3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}</w:t>
      </w:r>
    </w:p>
    <w:p w14:paraId="51922DCC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</w:p>
    <w:p w14:paraId="6FF3C6AB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mSec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=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mSec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+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53;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 </w:t>
      </w:r>
    </w:p>
    <w:p w14:paraId="76198CF9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seconds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=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seconds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+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53;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</w:p>
    <w:p w14:paraId="4D421A3A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sec10th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=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80"/>
          <w:sz w:val="16"/>
          <w:szCs w:val="16"/>
          <w:highlight w:val="white"/>
        </w:rPr>
        <w:t>sec10th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+</w:t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 xml:space="preserve"> </w:t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52;</w:t>
      </w:r>
    </w:p>
    <w:p w14:paraId="7BF500F4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}</w:t>
      </w:r>
    </w:p>
    <w:p w14:paraId="01328156" w14:textId="77777777" w:rsidR="00E2005E" w:rsidRPr="00B1137E" w:rsidRDefault="00E2005E" w:rsidP="00E2005E">
      <w:pPr>
        <w:autoSpaceDE w:val="0"/>
        <w:autoSpaceDN w:val="0"/>
        <w:adjustRightInd w:val="0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1137E">
        <w:rPr>
          <w:rFonts w:ascii="Consolas" w:hAnsi="Consolas" w:cs="Consolas"/>
          <w:color w:val="A31515"/>
          <w:sz w:val="16"/>
          <w:szCs w:val="16"/>
          <w:highlight w:val="white"/>
        </w:rPr>
        <w:tab/>
      </w: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}</w:t>
      </w:r>
    </w:p>
    <w:p w14:paraId="59DBEA2C" w14:textId="15AF95AF" w:rsidR="00E2005E" w:rsidRPr="00B1137E" w:rsidRDefault="00E2005E" w:rsidP="00E2005E">
      <w:pPr>
        <w:rPr>
          <w:rFonts w:ascii="Consolas" w:hAnsi="Consolas" w:cs="Consolas"/>
          <w:color w:val="000000"/>
          <w:sz w:val="16"/>
          <w:szCs w:val="16"/>
        </w:rPr>
      </w:pPr>
      <w:r w:rsidRPr="00B1137E">
        <w:rPr>
          <w:rFonts w:ascii="Consolas" w:hAnsi="Consolas" w:cs="Consolas"/>
          <w:color w:val="000000"/>
          <w:sz w:val="16"/>
          <w:szCs w:val="16"/>
          <w:highlight w:val="white"/>
        </w:rPr>
        <w:t>}</w:t>
      </w:r>
    </w:p>
    <w:p w14:paraId="0C0E24AF" w14:textId="15A1F357" w:rsidR="00481B32" w:rsidRPr="00B1137E" w:rsidRDefault="00481B32" w:rsidP="00E2005E">
      <w:pPr>
        <w:rPr>
          <w:rFonts w:ascii="Consolas" w:hAnsi="Consolas" w:cs="Consolas"/>
          <w:color w:val="000000"/>
          <w:sz w:val="16"/>
          <w:szCs w:val="16"/>
        </w:rPr>
      </w:pPr>
    </w:p>
    <w:p w14:paraId="01011911" w14:textId="01D299AD" w:rsidR="00481B32" w:rsidRPr="00B1137E" w:rsidRDefault="00481B32" w:rsidP="00E2005E">
      <w:pPr>
        <w:rPr>
          <w:rFonts w:ascii="Consolas" w:hAnsi="Consolas" w:cs="Consolas"/>
          <w:color w:val="000000"/>
          <w:sz w:val="16"/>
          <w:szCs w:val="16"/>
        </w:rPr>
      </w:pPr>
      <w:r w:rsidRPr="00B1137E">
        <w:rPr>
          <w:rFonts w:ascii="Consolas" w:hAnsi="Consolas" w:cs="Consolas"/>
          <w:color w:val="000000"/>
          <w:sz w:val="16"/>
          <w:szCs w:val="16"/>
        </w:rPr>
        <w:t>// Program 8</w:t>
      </w:r>
    </w:p>
    <w:p w14:paraId="57D2CEDD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#includ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lt;avr/io.h&gt;</w:t>
      </w:r>
    </w:p>
    <w:p w14:paraId="4D56CC7A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15EF3625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/Initialize SPI function</w:t>
      </w:r>
    </w:p>
    <w:p w14:paraId="14FCEA68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lastRenderedPageBreak/>
        <w:t>void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80000"/>
          <w:sz w:val="19"/>
          <w:szCs w:val="19"/>
          <w:highlight w:val="white"/>
        </w:rPr>
        <w:t>setSPI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oi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45B95DC4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734EF4B4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init values</w:t>
      </w:r>
    </w:p>
    <w:p w14:paraId="370E88B0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SPCR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&lt;&lt;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SP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|(1&lt;&lt;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MST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|(0&lt;&lt;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SPR0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|(0&lt;&lt;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SPR1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)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SPE enables SPI, MSTR makes it main, SPR0 and SPR1 select freq</w:t>
      </w:r>
    </w:p>
    <w:p w14:paraId="439EA5F9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SPSR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&lt;&lt;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SPI2X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with SPR0 and SPR1 selects freq. 0&lt;&lt;SPR1 and 1&lt;&lt;SPI2X will give divide by 4 then multiply by two (since main out)</w:t>
      </w:r>
    </w:p>
    <w:p w14:paraId="385219B9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DDRB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&lt;&lt;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DDB3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|(1&lt;&lt;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DDB5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|(1&lt;&lt;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DDB2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makes SCK, MOSI, and SS' outputs</w:t>
      </w:r>
    </w:p>
    <w:p w14:paraId="40B1A6FF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DDRC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&lt;&lt;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DDC5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|(1&lt;&lt;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DDC4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|(1&lt;&lt;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DDC3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|(1&lt;&lt;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DDC2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7A6067D7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TCCR1B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b00000011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sets up the 64 prescalar value, initiates timer1</w:t>
      </w:r>
    </w:p>
    <w:p w14:paraId="5F7C8FD3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48A68112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36B26D33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76141950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/function for display any digit from 0-9 with dot</w:t>
      </w:r>
    </w:p>
    <w:p w14:paraId="7C1BFF74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void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80000"/>
          <w:sz w:val="19"/>
          <w:szCs w:val="19"/>
          <w:highlight w:val="white"/>
        </w:rPr>
        <w:t>digitDisplay_d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a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digitDispla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])</w:t>
      </w:r>
    </w:p>
    <w:p w14:paraId="59240CD6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570D45C8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Switch case to cycle through the digit that is being displayed</w:t>
      </w:r>
    </w:p>
    <w:p w14:paraId="333AF3E8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E.g: case (current digit is 0) turns it into 1</w:t>
      </w:r>
    </w:p>
    <w:p w14:paraId="77ABD47C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switch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digitDispla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a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])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160384A6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004817D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as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91):</w:t>
      </w:r>
    </w:p>
    <w:p w14:paraId="67E86030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digitDispla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a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]=134;</w:t>
      </w:r>
    </w:p>
    <w:p w14:paraId="58BF1217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reak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3525D17A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06E1F5FD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as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34):</w:t>
      </w:r>
    </w:p>
    <w:p w14:paraId="25A69506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digitDispla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a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]=219;</w:t>
      </w:r>
    </w:p>
    <w:p w14:paraId="02AFBDCE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reak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2B114B46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51818231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as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219):</w:t>
      </w:r>
    </w:p>
    <w:p w14:paraId="706C6066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digitDispla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a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]=207;</w:t>
      </w:r>
    </w:p>
    <w:p w14:paraId="08BB17A7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reak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0C87190B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35D87764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as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207):</w:t>
      </w:r>
    </w:p>
    <w:p w14:paraId="4C68FA3D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digitDispla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a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]=230;</w:t>
      </w:r>
    </w:p>
    <w:p w14:paraId="7254D7DD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reak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3BEA3418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2DD4B78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as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230):</w:t>
      </w:r>
    </w:p>
    <w:p w14:paraId="1EA510C3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digitDispla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a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]=237;</w:t>
      </w:r>
    </w:p>
    <w:p w14:paraId="3D80DE55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reak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13DE4663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513EFFD5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as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237):</w:t>
      </w:r>
    </w:p>
    <w:p w14:paraId="78E96D3C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digitDispla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a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]=253;</w:t>
      </w:r>
    </w:p>
    <w:p w14:paraId="2E10955A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reak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4D3E6F97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6F4BE226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as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253):</w:t>
      </w:r>
    </w:p>
    <w:p w14:paraId="4D2FB408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digitDispla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a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]=135;</w:t>
      </w:r>
    </w:p>
    <w:p w14:paraId="3A1A63DC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reak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2175B74E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3C05F0A5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as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35):</w:t>
      </w:r>
    </w:p>
    <w:p w14:paraId="4AEDC474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digitDispla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a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]=255;</w:t>
      </w:r>
    </w:p>
    <w:p w14:paraId="1E96802B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reak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0EBFA5ED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694D2054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as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255):</w:t>
      </w:r>
    </w:p>
    <w:p w14:paraId="4EDE2F4D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digitDispla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a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]=231;</w:t>
      </w:r>
    </w:p>
    <w:p w14:paraId="3CC96F52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reak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16C0682B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6E69091E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as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231):</w:t>
      </w:r>
    </w:p>
    <w:p w14:paraId="4E8FB963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digitDispla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a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]=191;</w:t>
      </w:r>
    </w:p>
    <w:p w14:paraId="7AC7DD9C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reak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608D90EC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31FD9343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68074FE6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7B910D3B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/function is used for displaying digits from 0-9 with no dot</w:t>
      </w:r>
    </w:p>
    <w:p w14:paraId="06B5991B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void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80000"/>
          <w:sz w:val="19"/>
          <w:szCs w:val="19"/>
          <w:highlight w:val="white"/>
        </w:rPr>
        <w:t>digitDisplay_noD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a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digitDispla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])</w:t>
      </w:r>
    </w:p>
    <w:p w14:paraId="7FBF6045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6BDD317F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</w:p>
    <w:p w14:paraId="1FC0CDD9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switch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digitDispla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a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])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42A5C949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6D27CBFC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as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63):</w:t>
      </w:r>
    </w:p>
    <w:p w14:paraId="2AC973EA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digitDispla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a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]=6;</w:t>
      </w:r>
    </w:p>
    <w:p w14:paraId="0D70AB1B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reak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3660EF25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3FC32B18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as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6):</w:t>
      </w:r>
    </w:p>
    <w:p w14:paraId="3D590A97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digitDispla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a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]=91;</w:t>
      </w:r>
    </w:p>
    <w:p w14:paraId="1BF818A7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reak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17D67153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18C6288A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as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91):</w:t>
      </w:r>
    </w:p>
    <w:p w14:paraId="050DF022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digitDispla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a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]=79;</w:t>
      </w:r>
    </w:p>
    <w:p w14:paraId="02C1EC19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reak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648B20D8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4877ED4A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as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79):</w:t>
      </w:r>
    </w:p>
    <w:p w14:paraId="3BD7132A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digitDispla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a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]=102;</w:t>
      </w:r>
    </w:p>
    <w:p w14:paraId="4506FF95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reak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3887E25A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50036DC3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as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02):</w:t>
      </w:r>
    </w:p>
    <w:p w14:paraId="2E96AE3A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lastRenderedPageBreak/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digitDispla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a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]=109;</w:t>
      </w:r>
    </w:p>
    <w:p w14:paraId="65A6BF7C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reak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490CDEC6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0DCB2CE5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as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09):</w:t>
      </w:r>
    </w:p>
    <w:p w14:paraId="4686144C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digitDispla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a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]=125;</w:t>
      </w:r>
    </w:p>
    <w:p w14:paraId="20C58FE9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reak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562EB17D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585BEC10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as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25):</w:t>
      </w:r>
    </w:p>
    <w:p w14:paraId="597C11FB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digitDispla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a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]=7;</w:t>
      </w:r>
    </w:p>
    <w:p w14:paraId="07CAA0CE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reak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0387B16B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07ADFA4A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as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7):</w:t>
      </w:r>
    </w:p>
    <w:p w14:paraId="3867A700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digitDispla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a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]=127;</w:t>
      </w:r>
    </w:p>
    <w:p w14:paraId="7B7E74BA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reak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3D50F995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6683A643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as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27):</w:t>
      </w:r>
    </w:p>
    <w:p w14:paraId="638E5013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digitDispla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a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]=103;</w:t>
      </w:r>
    </w:p>
    <w:p w14:paraId="65A2CCC8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reak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3196F35E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07032768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as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03):</w:t>
      </w:r>
    </w:p>
    <w:p w14:paraId="1F0B747C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digitDispla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a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]=63;</w:t>
      </w:r>
    </w:p>
    <w:p w14:paraId="15807943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reak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7CB8CC5D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5885017F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01974CC4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468B6B3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/function is used for displaying the 10th of second (from 0-5)</w:t>
      </w:r>
    </w:p>
    <w:p w14:paraId="6035AD0B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void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80000"/>
          <w:sz w:val="19"/>
          <w:szCs w:val="19"/>
          <w:highlight w:val="white"/>
        </w:rPr>
        <w:t>digitDisplay_10sec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a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digitDispla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])</w:t>
      </w:r>
    </w:p>
    <w:p w14:paraId="063C774C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58B956CE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switch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digitDispla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a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])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5943FF84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0AE4D43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as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63):</w:t>
      </w:r>
    </w:p>
    <w:p w14:paraId="59D6C2CE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digitDispla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a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]=6;</w:t>
      </w:r>
    </w:p>
    <w:p w14:paraId="1EFC2CE8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reak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4B53927A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60273620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as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6):</w:t>
      </w:r>
    </w:p>
    <w:p w14:paraId="5B54415D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digitDispla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a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]=91;</w:t>
      </w:r>
    </w:p>
    <w:p w14:paraId="4A5C8186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reak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59E1CB5E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4643BF3F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as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91):</w:t>
      </w:r>
    </w:p>
    <w:p w14:paraId="300CB585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digitDispla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a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]=79;</w:t>
      </w:r>
    </w:p>
    <w:p w14:paraId="729C7CCA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reak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786C4A8A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6D748565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lastRenderedPageBreak/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as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79):</w:t>
      </w:r>
    </w:p>
    <w:p w14:paraId="2A2E57DF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digitDispla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a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]=102;</w:t>
      </w:r>
    </w:p>
    <w:p w14:paraId="4EEDDA4E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reak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15DCC971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5228A521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as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02):</w:t>
      </w:r>
    </w:p>
    <w:p w14:paraId="7C53BBDA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digitDispla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a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]=109;</w:t>
      </w:r>
    </w:p>
    <w:p w14:paraId="335A845F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reak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3294F2D3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173458FA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as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09):</w:t>
      </w:r>
    </w:p>
    <w:p w14:paraId="4E463DDE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digitDispla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a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]=63;</w:t>
      </w:r>
    </w:p>
    <w:p w14:paraId="77C05FB0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reak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2A23CE50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3AAE91C7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561B5A68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72681CD2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/function for data transmission</w:t>
      </w:r>
    </w:p>
    <w:p w14:paraId="1F26AAB6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void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80000"/>
          <w:sz w:val="19"/>
          <w:szCs w:val="19"/>
          <w:highlight w:val="white"/>
        </w:rPr>
        <w:t>dataTransmissi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i/>
          <w:iCs/>
          <w:color w:val="0000FF"/>
          <w:sz w:val="19"/>
          <w:szCs w:val="19"/>
          <w:highlight w:val="white"/>
        </w:rPr>
        <w:t>uint8_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data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{</w:t>
      </w:r>
    </w:p>
    <w:p w14:paraId="296FDCDD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SPDR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data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4378CE78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whi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!(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SPSR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amp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&lt;&lt;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SPIF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))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waits for the current transmission to finish</w:t>
      </w:r>
    </w:p>
    <w:p w14:paraId="0C95B6AD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668DBF98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66FC25A0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723C4B2E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0E1D1EAC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80000"/>
          <w:sz w:val="19"/>
          <w:szCs w:val="19"/>
          <w:highlight w:val="white"/>
        </w:rPr>
        <w:t>ma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oi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</w:p>
    <w:p w14:paraId="0E2E62D0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24916D20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Holder variable declaration:</w:t>
      </w:r>
    </w:p>
    <w:p w14:paraId="7A143ADD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i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temporary value that will increment</w:t>
      </w:r>
    </w:p>
    <w:p w14:paraId="7523331B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mSec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mili sec counter</w:t>
      </w:r>
    </w:p>
    <w:p w14:paraId="626C98B4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seconds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sec counter</w:t>
      </w:r>
    </w:p>
    <w:p w14:paraId="7B2B2201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sec10th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10th sec counter</w:t>
      </w:r>
    </w:p>
    <w:p w14:paraId="40C480CA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minutes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minute counter</w:t>
      </w:r>
    </w:p>
    <w:p w14:paraId="4D8DAC1C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digi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index of digitDisplay</w:t>
      </w:r>
    </w:p>
    <w:p w14:paraId="4F108922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</w:p>
    <w:p w14:paraId="4869CAD2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i/>
          <w:iCs/>
          <w:color w:val="0000FF"/>
          <w:sz w:val="19"/>
          <w:szCs w:val="19"/>
          <w:highlight w:val="white"/>
        </w:rPr>
        <w:t>uint8_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data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b00000000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initialize data variable for transmission</w:t>
      </w:r>
    </w:p>
    <w:p w14:paraId="1D96C297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3BB3EEB3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Hardware variables</w:t>
      </w:r>
    </w:p>
    <w:p w14:paraId="00D92CB0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left shift respective port to turn on each of timer’s display</w:t>
      </w:r>
    </w:p>
    <w:p w14:paraId="2693FF61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port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4]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{(1&lt;&lt;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PORTC5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,(1&lt;&lt;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PORTC4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,(1&lt;&lt;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PORTC3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,(1&lt;&lt;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PORTC2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}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{seconds, 10th secs, minutes, mS}</w:t>
      </w:r>
    </w:p>
    <w:p w14:paraId="16B902DC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x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10]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{63,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6,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91,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79,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02,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09,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25,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7,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27,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03}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decimal values for 0-9 converted from binary</w:t>
      </w:r>
    </w:p>
    <w:p w14:paraId="52AF7000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digitDispla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4]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{191,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63,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91,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63}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Array for storing timer's digits that are being displayed</w:t>
      </w:r>
    </w:p>
    <w:p w14:paraId="2F68896E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temp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multiplexing variable</w:t>
      </w:r>
    </w:p>
    <w:p w14:paraId="586CFF73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</w:p>
    <w:p w14:paraId="6890CB59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Switch initialization – ports and variables</w:t>
      </w:r>
    </w:p>
    <w:p w14:paraId="15D5F6BE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lastRenderedPageBreak/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run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checks if allowed to run or not</w:t>
      </w:r>
    </w:p>
    <w:p w14:paraId="4C678F98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press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checks if button is pressed</w:t>
      </w:r>
    </w:p>
    <w:p w14:paraId="3BFC9961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6494EBF0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turning on portD so that we start accepting user input from the switches</w:t>
      </w:r>
    </w:p>
    <w:p w14:paraId="402C3DE3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PORTD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|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&lt;&lt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PORTD0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left shift portd0 by 1 to turn it on within portd</w:t>
      </w:r>
    </w:p>
    <w:p w14:paraId="7C4F1649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DDRD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x00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portD data direction register – (r/w) (e.g: set the state is either in our out) (sets every pinD as input)</w:t>
      </w:r>
    </w:p>
    <w:p w14:paraId="0116F326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PORTD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xFF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portD data register – (r/w) (sets every pinD to high state)</w:t>
      </w:r>
    </w:p>
    <w:p w14:paraId="687A9965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425BB86B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</w:p>
    <w:p w14:paraId="53BEC86C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591BB21F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whi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)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168D35C4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Initialize which port is being turned on and SetSPI ready for transmission</w:t>
      </w:r>
    </w:p>
    <w:p w14:paraId="42546643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PORTC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port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digi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];</w:t>
      </w:r>
    </w:p>
    <w:p w14:paraId="3AE3EBD0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</w:rPr>
        <w:t>setSPI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)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sets up the SPI</w:t>
      </w:r>
    </w:p>
    <w:p w14:paraId="54DA4B60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</w:rPr>
        <w:t>dataTransmissi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digitDispla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temp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]);</w:t>
      </w:r>
    </w:p>
    <w:p w14:paraId="558A8049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</w:p>
    <w:p w14:paraId="3D684544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resets TCNT1</w:t>
      </w:r>
    </w:p>
    <w:p w14:paraId="643605E3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TCNT1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;</w:t>
      </w:r>
    </w:p>
    <w:p w14:paraId="078CBA8C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</w:p>
    <w:p w14:paraId="3CDD419C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whi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TCNT1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lt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00){}</w:t>
      </w:r>
    </w:p>
    <w:p w14:paraId="0F2AD2B8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78E29689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toggling of SS for transmission to start and finish</w:t>
      </w:r>
    </w:p>
    <w:p w14:paraId="27B600BB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PORTB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^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&lt;&lt;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PORTB2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0C46BC43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PORTB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^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&lt;&lt;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PORTB2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10B0FDE8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71095D28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 selects the different display digits</w:t>
      </w:r>
    </w:p>
    <w:p w14:paraId="0F47CA5C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digi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!=3){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digi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++;}</w:t>
      </w:r>
    </w:p>
    <w:p w14:paraId="502AE497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els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digi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;}</w:t>
      </w:r>
    </w:p>
    <w:p w14:paraId="18906567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768ECD26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 selects the different digit value</w:t>
      </w:r>
    </w:p>
    <w:p w14:paraId="5F611580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temp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!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3){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temp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++;}</w:t>
      </w:r>
    </w:p>
    <w:p w14:paraId="2A82C284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els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temp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;}</w:t>
      </w:r>
    </w:p>
    <w:p w14:paraId="756D14D2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</w:p>
    <w:p w14:paraId="74C4B871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If this pin is pressed, reset display</w:t>
      </w:r>
    </w:p>
    <w:p w14:paraId="39E4C681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!(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PIND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amp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&lt;&lt;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PIND0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)){</w:t>
      </w:r>
    </w:p>
    <w:p w14:paraId="18A01BA8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TCNT1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;</w:t>
      </w:r>
    </w:p>
    <w:p w14:paraId="5151B8DF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minutes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;</w:t>
      </w:r>
    </w:p>
    <w:p w14:paraId="472E2FBC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seconds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;</w:t>
      </w:r>
    </w:p>
    <w:p w14:paraId="51EA0847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sec10th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;</w:t>
      </w:r>
    </w:p>
    <w:p w14:paraId="1A4C627D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mSec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;</w:t>
      </w:r>
    </w:p>
    <w:p w14:paraId="7F6B0EF4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digitDispla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0]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91;</w:t>
      </w:r>
    </w:p>
    <w:p w14:paraId="492993A9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lastRenderedPageBreak/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digitDispla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1]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63;</w:t>
      </w:r>
    </w:p>
    <w:p w14:paraId="5B129F52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digitDispla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2]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91;</w:t>
      </w:r>
    </w:p>
    <w:p w14:paraId="74770053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digitDispla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3]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63;</w:t>
      </w:r>
    </w:p>
    <w:p w14:paraId="145473CE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06EB5EDC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if this pin is pressed, either: start/stop the timer</w:t>
      </w:r>
    </w:p>
    <w:p w14:paraId="0EA2DA2B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(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PIND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amp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lt;&lt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PIND3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)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)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18985899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press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;</w:t>
      </w:r>
    </w:p>
    <w:p w14:paraId="278BA92B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whil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press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)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33E5AA51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0CC3BB26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This step is to tell the timer to save the display of the clock to avoid flashing</w:t>
      </w:r>
    </w:p>
    <w:p w14:paraId="4BEF4C7D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PORTC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port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digi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];</w:t>
      </w:r>
    </w:p>
    <w:p w14:paraId="36562D47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</w:rPr>
        <w:t>setSPI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)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sets up the SPI</w:t>
      </w:r>
    </w:p>
    <w:p w14:paraId="2313DCC7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</w:rPr>
        <w:t>dataTransmissi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digitDispla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temp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]);</w:t>
      </w:r>
    </w:p>
    <w:p w14:paraId="4C098BEB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</w:p>
    <w:p w14:paraId="2549971B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TCNT1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;</w:t>
      </w:r>
    </w:p>
    <w:p w14:paraId="1336AD65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</w:p>
    <w:p w14:paraId="33A6B337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setting the digits to be on (by making them flashing really fast)</w:t>
      </w:r>
    </w:p>
    <w:p w14:paraId="1D360F50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whi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TCNT1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lt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00){}</w:t>
      </w:r>
    </w:p>
    <w:p w14:paraId="3DF62ABB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7D22A64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needed for transmission and to start next transmission</w:t>
      </w:r>
    </w:p>
    <w:p w14:paraId="44B10BBB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PORTB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^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&lt;&lt;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PORTB2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571BD0C3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PORTB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^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&lt;&lt;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PORTB2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61249BC9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54794AC8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 select</w:t>
      </w:r>
    </w:p>
    <w:p w14:paraId="4C36AF8D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digi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!=3){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digi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++;}</w:t>
      </w:r>
    </w:p>
    <w:p w14:paraId="68F98658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els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digit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;}</w:t>
      </w:r>
    </w:p>
    <w:p w14:paraId="47A3BACE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6F424CB2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 selects the different digit value</w:t>
      </w:r>
    </w:p>
    <w:p w14:paraId="5D853D07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temp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!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3){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temp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++;}</w:t>
      </w:r>
    </w:p>
    <w:p w14:paraId="5B8312D4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els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temp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;}</w:t>
      </w:r>
    </w:p>
    <w:p w14:paraId="4E762E53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ends of multiplexing step</w:t>
      </w:r>
    </w:p>
    <w:p w14:paraId="26DC01CB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</w:p>
    <w:p w14:paraId="613D81D7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!(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PIND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amp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&lt;&lt;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PIND0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)){</w:t>
      </w:r>
    </w:p>
    <w:p w14:paraId="0FAAFEAF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TCNT1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;</w:t>
      </w:r>
    </w:p>
    <w:p w14:paraId="2DF9306E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minutes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;</w:t>
      </w:r>
    </w:p>
    <w:p w14:paraId="4BC3AFEC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seconds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;</w:t>
      </w:r>
    </w:p>
    <w:p w14:paraId="2D40C0E9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sec10th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;</w:t>
      </w:r>
    </w:p>
    <w:p w14:paraId="28356BC2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mSec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;</w:t>
      </w:r>
    </w:p>
    <w:p w14:paraId="2473C566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digitDispla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0]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91;</w:t>
      </w:r>
    </w:p>
    <w:p w14:paraId="08689E51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digitDispla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1]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63;</w:t>
      </w:r>
    </w:p>
    <w:p w14:paraId="308E4F1C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digitDispla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2]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91;</w:t>
      </w:r>
    </w:p>
    <w:p w14:paraId="5E7DBC29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digitDispla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3]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63;</w:t>
      </w:r>
    </w:p>
    <w:p w14:paraId="18A86CAE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lastRenderedPageBreak/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105E0563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if pin is pressed toggle the state of run/stop of timer</w:t>
      </w:r>
    </w:p>
    <w:p w14:paraId="020166F5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!((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PIND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amp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lt;&lt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A000A0"/>
          <w:sz w:val="19"/>
          <w:szCs w:val="19"/>
          <w:highlight w:val="white"/>
        </w:rPr>
        <w:t>PIND3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)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))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0AD77D21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run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)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07E81058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run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;</w:t>
      </w:r>
    </w:p>
    <w:p w14:paraId="6CC7B0A9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else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43D136E3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run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;</w:t>
      </w:r>
    </w:p>
    <w:p w14:paraId="4C338033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6ECA0748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press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;</w:t>
      </w:r>
    </w:p>
    <w:p w14:paraId="57863E6E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5415E3BE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66CECB6F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265F523E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if pressed and is run, the timer will continue to run</w:t>
      </w:r>
    </w:p>
    <w:p w14:paraId="31E2E419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run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)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6855692C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millisecond digit</w:t>
      </w:r>
    </w:p>
    <w:p w14:paraId="2FB0B1E0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mSec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gt;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561){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1561 is 0.1s (frequency/prescaler/10) - 1</w:t>
      </w:r>
    </w:p>
    <w:p w14:paraId="28A49FA4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mSec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resets mSec once it exceeded the tick for 100ms</w:t>
      </w:r>
    </w:p>
    <w:p w14:paraId="4E8D1212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</w:rPr>
        <w:t>digitDisplay_noD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3,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digitDispla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14FB1EEC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00DE0A2C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6138E391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seconds digit</w:t>
      </w:r>
    </w:p>
    <w:p w14:paraId="5E7F2A9C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seconds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gt;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5619){</w:t>
      </w:r>
    </w:p>
    <w:p w14:paraId="4F928E6B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digitDispla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3]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63){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checks if the milliseconds have hit 0</w:t>
      </w:r>
    </w:p>
    <w:p w14:paraId="446E805A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seconds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resets seconds once it exceed the tick for 1s (100ms tick * 10)</w:t>
      </w:r>
    </w:p>
    <w:p w14:paraId="5E3EE299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</w:rPr>
        <w:t>digitDisplay_d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0,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digitDispla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2D87E29F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510DBBD6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ten-seconds digit</w:t>
      </w:r>
    </w:p>
    <w:p w14:paraId="16EBE4ED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){</w:t>
      </w:r>
    </w:p>
    <w:p w14:paraId="72BA05F3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digitDispla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0]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91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amp;&amp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digitDispla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3]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63){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checks if the milliseconds and seconds have hit 0</w:t>
      </w:r>
    </w:p>
    <w:p w14:paraId="658341C6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sec10th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 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resets sec10th if exceed the tick for 10s</w:t>
      </w:r>
    </w:p>
    <w:p w14:paraId="777F2490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minutes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sets minutes so that the the minutes</w:t>
      </w:r>
    </w:p>
    <w:p w14:paraId="63AAAE22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</w:rPr>
        <w:t>digitDisplay_10sec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1,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digitDispla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25E73814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325F160F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04DDF92C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minute digit</w:t>
      </w:r>
    </w:p>
    <w:p w14:paraId="52ACB78B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minutes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){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minutes == 1 is used because minutes = 0 only occurs at the very beginning, which is when minutes should be 0</w:t>
      </w:r>
    </w:p>
    <w:p w14:paraId="470A2FEE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f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digitDispla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1]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63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&amp;&amp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digitDispla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0]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91){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 checks if the seconds are at 0</w:t>
      </w:r>
    </w:p>
    <w:p w14:paraId="6CDD8E88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minutes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;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resets the temp</w:t>
      </w:r>
    </w:p>
    <w:p w14:paraId="0AB1E5C7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880000"/>
          <w:sz w:val="19"/>
          <w:szCs w:val="19"/>
          <w:highlight w:val="white"/>
        </w:rPr>
        <w:t>digitDisplay_d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(2,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digitDispla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65C8CC32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lastRenderedPageBreak/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634E9040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5800CB47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31834F71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158B6411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this is the interval of the respective display wait time to fine tune the timer running speed</w:t>
      </w:r>
    </w:p>
    <w:p w14:paraId="1F8A94A1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mSec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mSec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+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53;</w:t>
      </w:r>
    </w:p>
    <w:p w14:paraId="22749DA9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seconds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seconds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+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53;</w:t>
      </w:r>
    </w:p>
    <w:p w14:paraId="6ED12692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sec10th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80"/>
          <w:sz w:val="19"/>
          <w:szCs w:val="19"/>
          <w:highlight w:val="white"/>
        </w:rPr>
        <w:t>sec10th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+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52;</w:t>
      </w:r>
    </w:p>
    <w:p w14:paraId="68C1A87F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6869FAE8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44CB9044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A31515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506A4F74" w14:textId="77777777" w:rsidR="00592416" w:rsidRDefault="00592416" w:rsidP="00592416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075E2F09" w14:textId="4D808DF5" w:rsidR="00481B32" w:rsidRPr="00B1137E" w:rsidRDefault="00481B32" w:rsidP="00592416">
      <w:pPr>
        <w:autoSpaceDE w:val="0"/>
        <w:autoSpaceDN w:val="0"/>
        <w:adjustRightInd w:val="0"/>
        <w:rPr>
          <w:rFonts w:ascii="Times New Roman" w:eastAsia="Times New Roman" w:hAnsi="Times New Roman" w:cs="Times New Roman"/>
          <w:sz w:val="16"/>
          <w:szCs w:val="16"/>
        </w:rPr>
      </w:pPr>
    </w:p>
    <w:sectPr w:rsidR="00481B32" w:rsidRPr="00B1137E" w:rsidSect="00B1137E">
      <w:pgSz w:w="15840" w:h="12240" w:orient="landscape"/>
      <w:pgMar w:top="1440" w:right="1440" w:bottom="1440" w:left="1440" w:header="720" w:footer="720" w:gutter="0"/>
      <w:pgNumType w:start="1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245209A"/>
    <w:multiLevelType w:val="multilevel"/>
    <w:tmpl w:val="E77E675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xMzIwsbQwNDQysLRU0lEKTi0uzszPAykwrgUA3ST3rSwAAAA="/>
  </w:docVars>
  <w:rsids>
    <w:rsidRoot w:val="007D4F03"/>
    <w:rsid w:val="000F4C99"/>
    <w:rsid w:val="0014295B"/>
    <w:rsid w:val="00242F71"/>
    <w:rsid w:val="00243767"/>
    <w:rsid w:val="00262477"/>
    <w:rsid w:val="002761CE"/>
    <w:rsid w:val="002B18F2"/>
    <w:rsid w:val="003513F4"/>
    <w:rsid w:val="0043784D"/>
    <w:rsid w:val="00446EB3"/>
    <w:rsid w:val="00481B32"/>
    <w:rsid w:val="004E73A0"/>
    <w:rsid w:val="00592416"/>
    <w:rsid w:val="005A03D6"/>
    <w:rsid w:val="0066028B"/>
    <w:rsid w:val="00725132"/>
    <w:rsid w:val="00751882"/>
    <w:rsid w:val="00753BBC"/>
    <w:rsid w:val="007778AE"/>
    <w:rsid w:val="007C7B21"/>
    <w:rsid w:val="007D4F03"/>
    <w:rsid w:val="007F2FF7"/>
    <w:rsid w:val="008C0473"/>
    <w:rsid w:val="009738BA"/>
    <w:rsid w:val="00A07953"/>
    <w:rsid w:val="00A66EC3"/>
    <w:rsid w:val="00B1137E"/>
    <w:rsid w:val="00BD5831"/>
    <w:rsid w:val="00C26E1D"/>
    <w:rsid w:val="00C271EE"/>
    <w:rsid w:val="00D054B8"/>
    <w:rsid w:val="00D70AE3"/>
    <w:rsid w:val="00DE7652"/>
    <w:rsid w:val="00DF7B62"/>
    <w:rsid w:val="00E2005E"/>
    <w:rsid w:val="00F00D50"/>
    <w:rsid w:val="00FA29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B4532F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9</TotalTime>
  <Pages>20</Pages>
  <Words>2363</Words>
  <Characters>13473</Characters>
  <Application>Microsoft Office Word</Application>
  <DocSecurity>0</DocSecurity>
  <Lines>112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math</dc:creator>
  <cp:lastModifiedBy>Luan Vo</cp:lastModifiedBy>
  <cp:revision>9</cp:revision>
  <dcterms:created xsi:type="dcterms:W3CDTF">2020-03-06T03:20:00Z</dcterms:created>
  <dcterms:modified xsi:type="dcterms:W3CDTF">2020-08-19T21:38:00Z</dcterms:modified>
</cp:coreProperties>
</file>